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4429B" w14:textId="0718A2A3" w:rsidR="009F7272" w:rsidRPr="00215731" w:rsidRDefault="00B55FB2" w:rsidP="00211970">
      <w:pPr>
        <w:pStyle w:val="YourName"/>
        <w:jc w:val="center"/>
        <w:rPr>
          <w:rFonts w:asciiTheme="minorHAnsi" w:hAnsiTheme="minorHAnsi" w:cstheme="minorHAnsi"/>
          <w:color w:val="auto"/>
          <w:sz w:val="36"/>
          <w:szCs w:val="36"/>
        </w:rPr>
      </w:pPr>
      <w:r w:rsidRPr="00215731">
        <w:rPr>
          <w:rFonts w:asciiTheme="minorHAnsi" w:hAnsiTheme="minorHAnsi" w:cstheme="minorHAnsi"/>
          <w:color w:val="auto"/>
          <w:sz w:val="36"/>
          <w:szCs w:val="36"/>
        </w:rPr>
        <w:t>First Last Name</w:t>
      </w:r>
    </w:p>
    <w:p w14:paraId="06E53F08" w14:textId="77777777" w:rsidR="00514B35" w:rsidRPr="003D649C" w:rsidRDefault="00514B35" w:rsidP="00215731">
      <w:pPr>
        <w:ind w:left="274"/>
        <w:jc w:val="center"/>
        <w:rPr>
          <w:rFonts w:cstheme="minorHAnsi"/>
          <w:sz w:val="28"/>
        </w:rPr>
      </w:pPr>
      <w:r w:rsidRPr="003D649C">
        <w:rPr>
          <w:rFonts w:cstheme="minorHAnsi"/>
          <w:sz w:val="28"/>
        </w:rPr>
        <w:t>Ames, IA 50011</w:t>
      </w:r>
    </w:p>
    <w:p w14:paraId="0C24BE8A" w14:textId="55B6ECE9" w:rsidR="00514B35" w:rsidRPr="00215731" w:rsidRDefault="007A3165" w:rsidP="00514B35">
      <w:pPr>
        <w:ind w:left="270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xxx-xxx-7781</w:t>
      </w:r>
      <w:r>
        <w:rPr>
          <w:rFonts w:cstheme="minorHAnsi"/>
          <w:sz w:val="28"/>
          <w:szCs w:val="28"/>
        </w:rPr>
        <w:tab/>
      </w:r>
      <w:r w:rsidR="00514B35" w:rsidRPr="00215731">
        <w:rPr>
          <w:rFonts w:cstheme="minorHAnsi"/>
          <w:sz w:val="28"/>
          <w:szCs w:val="28"/>
        </w:rPr>
        <w:t xml:space="preserve"> </w:t>
      </w:r>
      <w:hyperlink r:id="rId9" w:history="1">
        <w:r w:rsidRPr="000E4928">
          <w:rPr>
            <w:rStyle w:val="Hyperlink"/>
            <w:rFonts w:cstheme="minorHAnsi"/>
            <w:sz w:val="28"/>
            <w:szCs w:val="28"/>
          </w:rPr>
          <w:t>xxxxxxxx@gmail.com</w:t>
        </w:r>
      </w:hyperlink>
      <w:r w:rsidR="002D2A17" w:rsidRPr="0021573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 w:rsidR="00F30552" w:rsidRPr="00215731">
        <w:rPr>
          <w:rFonts w:cstheme="minorHAnsi"/>
          <w:sz w:val="28"/>
          <w:szCs w:val="28"/>
        </w:rPr>
        <w:t xml:space="preserve"> </w:t>
      </w:r>
      <w:hyperlink r:id="rId10" w:history="1">
        <w:r w:rsidR="00F30552" w:rsidRPr="00215731">
          <w:rPr>
            <w:rStyle w:val="Hyperlink"/>
            <w:rFonts w:cstheme="minorHAnsi"/>
            <w:sz w:val="28"/>
            <w:szCs w:val="28"/>
          </w:rPr>
          <w:t>www.linkedin.com/in/xxxxx</w:t>
        </w:r>
      </w:hyperlink>
      <w:r w:rsidR="00F30552" w:rsidRPr="0021573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ab/>
      </w:r>
      <w:r w:rsidR="00F30552" w:rsidRPr="00215731">
        <w:rPr>
          <w:rFonts w:cstheme="minorHAnsi"/>
          <w:sz w:val="28"/>
          <w:szCs w:val="28"/>
        </w:rPr>
        <w:t xml:space="preserve"> </w:t>
      </w:r>
      <w:r w:rsidR="002D2A17" w:rsidRPr="00215731">
        <w:rPr>
          <w:rFonts w:cstheme="minorHAnsi"/>
          <w:sz w:val="28"/>
          <w:szCs w:val="28"/>
        </w:rPr>
        <w:t>GitHub</w:t>
      </w:r>
    </w:p>
    <w:p w14:paraId="3B7CC6CD" w14:textId="3194AEAD" w:rsidR="007B7E44" w:rsidRPr="003D649C" w:rsidRDefault="002D2A17" w:rsidP="004560C2">
      <w:pPr>
        <w:pStyle w:val="SectionHeading"/>
        <w:spacing w:before="120" w:after="12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Professional</w:t>
      </w:r>
      <w:r w:rsidR="007B7E44" w:rsidRPr="003D649C">
        <w:rPr>
          <w:rFonts w:cstheme="minorHAnsi"/>
          <w:b/>
          <w:sz w:val="24"/>
        </w:rPr>
        <w:t xml:space="preserve"> summary</w:t>
      </w:r>
    </w:p>
    <w:p w14:paraId="3CE37705" w14:textId="17A7FB7A" w:rsidR="007B7E44" w:rsidRPr="003D649C" w:rsidRDefault="007625C8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M</w:t>
      </w:r>
      <w:r w:rsidR="00601AAB" w:rsidRPr="003D649C">
        <w:rPr>
          <w:rFonts w:cstheme="minorHAnsi"/>
          <w:sz w:val="22"/>
        </w:rPr>
        <w:t xml:space="preserve">olecular </w:t>
      </w:r>
      <w:r w:rsidR="007B7E44" w:rsidRPr="003D649C">
        <w:rPr>
          <w:rFonts w:cstheme="minorHAnsi"/>
          <w:sz w:val="22"/>
        </w:rPr>
        <w:t xml:space="preserve">geneticist with </w:t>
      </w:r>
      <w:r w:rsidR="00246072" w:rsidRPr="003D649C">
        <w:rPr>
          <w:rFonts w:cstheme="minorHAnsi"/>
          <w:sz w:val="22"/>
        </w:rPr>
        <w:t xml:space="preserve">over </w:t>
      </w:r>
      <w:r w:rsidR="00215731">
        <w:rPr>
          <w:rFonts w:cstheme="minorHAnsi"/>
          <w:sz w:val="22"/>
        </w:rPr>
        <w:t>2</w:t>
      </w:r>
      <w:r w:rsidR="007B7E44" w:rsidRPr="003D649C">
        <w:rPr>
          <w:rFonts w:cstheme="minorHAnsi"/>
          <w:sz w:val="22"/>
        </w:rPr>
        <w:t xml:space="preserve"> years of experience </w:t>
      </w:r>
      <w:r w:rsidR="00601AAB" w:rsidRPr="003D649C">
        <w:rPr>
          <w:rFonts w:cstheme="minorHAnsi"/>
          <w:sz w:val="22"/>
        </w:rPr>
        <w:t xml:space="preserve">in </w:t>
      </w:r>
      <w:r w:rsidR="007B7E44" w:rsidRPr="003D649C">
        <w:rPr>
          <w:rFonts w:cstheme="minorHAnsi"/>
          <w:sz w:val="22"/>
        </w:rPr>
        <w:t xml:space="preserve">immunology and </w:t>
      </w:r>
      <w:r w:rsidR="00276141" w:rsidRPr="003D649C">
        <w:rPr>
          <w:rFonts w:cstheme="minorHAnsi"/>
          <w:sz w:val="22"/>
        </w:rPr>
        <w:t>statistics</w:t>
      </w:r>
    </w:p>
    <w:p w14:paraId="4E99342E" w14:textId="3E65E30C" w:rsidR="007B7E44" w:rsidRPr="003D649C" w:rsidRDefault="00601AAB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Diversely trained</w:t>
      </w:r>
      <w:r w:rsidR="007B7E44" w:rsidRPr="003D649C">
        <w:rPr>
          <w:rFonts w:cstheme="minorHAnsi"/>
          <w:sz w:val="22"/>
        </w:rPr>
        <w:t xml:space="preserve"> to</w:t>
      </w:r>
      <w:r w:rsidR="00276141" w:rsidRPr="003D649C">
        <w:rPr>
          <w:rFonts w:cstheme="minorHAnsi"/>
          <w:sz w:val="22"/>
        </w:rPr>
        <w:t xml:space="preserve"> perform </w:t>
      </w:r>
      <w:r w:rsidR="0014601C" w:rsidRPr="003D649C">
        <w:rPr>
          <w:rFonts w:cstheme="minorHAnsi"/>
          <w:sz w:val="22"/>
        </w:rPr>
        <w:t xml:space="preserve">both wet-lab techniques and </w:t>
      </w:r>
      <w:r w:rsidR="00100051" w:rsidRPr="003D649C">
        <w:rPr>
          <w:rFonts w:cstheme="minorHAnsi"/>
          <w:sz w:val="22"/>
        </w:rPr>
        <w:t>bioinformatics</w:t>
      </w:r>
      <w:r w:rsidR="0014601C" w:rsidRPr="003D649C">
        <w:rPr>
          <w:rFonts w:cstheme="minorHAnsi"/>
          <w:sz w:val="22"/>
        </w:rPr>
        <w:t xml:space="preserve"> </w:t>
      </w:r>
      <w:r w:rsidR="00100051" w:rsidRPr="003D649C">
        <w:rPr>
          <w:rFonts w:cstheme="minorHAnsi"/>
          <w:sz w:val="22"/>
        </w:rPr>
        <w:t>analyses</w:t>
      </w:r>
    </w:p>
    <w:p w14:paraId="7CDC356B" w14:textId="7EF06C16" w:rsidR="00601AAB" w:rsidRPr="003D649C" w:rsidRDefault="00BB4568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P</w:t>
      </w:r>
      <w:r w:rsidR="00601AAB" w:rsidRPr="003D649C">
        <w:rPr>
          <w:rFonts w:cstheme="minorHAnsi"/>
          <w:sz w:val="22"/>
        </w:rPr>
        <w:t>ublished 2 of 7</w:t>
      </w:r>
      <w:r w:rsidR="00A27785" w:rsidRPr="003D649C">
        <w:rPr>
          <w:rFonts w:cstheme="minorHAnsi"/>
          <w:sz w:val="22"/>
        </w:rPr>
        <w:t xml:space="preserve"> </w:t>
      </w:r>
      <w:r w:rsidR="00EA3F15" w:rsidRPr="003D649C">
        <w:rPr>
          <w:rFonts w:cstheme="minorHAnsi"/>
          <w:sz w:val="22"/>
        </w:rPr>
        <w:t xml:space="preserve">manuscripts in peer-reviewed </w:t>
      </w:r>
      <w:r w:rsidR="00C94DC7" w:rsidRPr="003D649C">
        <w:rPr>
          <w:rFonts w:cstheme="minorHAnsi"/>
          <w:sz w:val="22"/>
        </w:rPr>
        <w:t>journals</w:t>
      </w:r>
    </w:p>
    <w:p w14:paraId="394C710A" w14:textId="50C76EA5" w:rsidR="00F04AD6" w:rsidRPr="003D649C" w:rsidRDefault="00BB4568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S</w:t>
      </w:r>
      <w:r w:rsidR="00F04AD6" w:rsidRPr="003D649C">
        <w:rPr>
          <w:rFonts w:cstheme="minorHAnsi"/>
          <w:sz w:val="22"/>
        </w:rPr>
        <w:t>uccessfully collaborate</w:t>
      </w:r>
      <w:r w:rsidRPr="003D649C">
        <w:rPr>
          <w:rFonts w:cstheme="minorHAnsi"/>
          <w:sz w:val="22"/>
        </w:rPr>
        <w:t>d</w:t>
      </w:r>
      <w:r w:rsidR="00F04AD6" w:rsidRPr="003D649C">
        <w:rPr>
          <w:rFonts w:cstheme="minorHAnsi"/>
          <w:sz w:val="22"/>
        </w:rPr>
        <w:t xml:space="preserve"> with colleagues from diverse </w:t>
      </w:r>
      <w:r w:rsidRPr="003D649C">
        <w:rPr>
          <w:rFonts w:cstheme="minorHAnsi"/>
          <w:sz w:val="22"/>
        </w:rPr>
        <w:t xml:space="preserve">cultures as Graduate Student </w:t>
      </w:r>
      <w:r w:rsidR="008A43C7" w:rsidRPr="003D649C">
        <w:rPr>
          <w:rFonts w:cstheme="minorHAnsi"/>
          <w:sz w:val="22"/>
        </w:rPr>
        <w:t>Senator</w:t>
      </w:r>
    </w:p>
    <w:p w14:paraId="27398F6C" w14:textId="0D004CA1" w:rsidR="005217AF" w:rsidRPr="003D649C" w:rsidRDefault="005217AF" w:rsidP="004560C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 w:rsidRPr="003D649C">
        <w:rPr>
          <w:rFonts w:cstheme="minorHAnsi"/>
          <w:sz w:val="22"/>
        </w:rPr>
        <w:t xml:space="preserve">Directed </w:t>
      </w:r>
      <w:r w:rsidRPr="003D649C">
        <w:rPr>
          <w:rFonts w:cstheme="minorHAnsi"/>
          <w:sz w:val="22"/>
          <w:szCs w:val="20"/>
          <w:lang w:bidi="fa-IR"/>
        </w:rPr>
        <w:t>technical and scientific consulting for industry and academia</w:t>
      </w:r>
    </w:p>
    <w:p w14:paraId="5F887894" w14:textId="3A318202" w:rsidR="005217AF" w:rsidRPr="003D649C" w:rsidRDefault="005217AF" w:rsidP="004560C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 w:rsidRPr="003D649C">
        <w:rPr>
          <w:rFonts w:cstheme="minorHAnsi"/>
          <w:sz w:val="22"/>
          <w:szCs w:val="20"/>
          <w:lang w:bidi="fa-IR"/>
        </w:rPr>
        <w:t>Ability to write scientific code with mult</w:t>
      </w:r>
      <w:r w:rsidR="00B14832">
        <w:rPr>
          <w:rFonts w:cstheme="minorHAnsi"/>
          <w:sz w:val="22"/>
          <w:szCs w:val="20"/>
          <w:lang w:bidi="fa-IR"/>
        </w:rPr>
        <w:t>iple languages: R, Python, Linux</w:t>
      </w:r>
      <w:r w:rsidR="00C94DC7" w:rsidRPr="003D649C">
        <w:rPr>
          <w:rFonts w:cstheme="minorHAnsi"/>
          <w:sz w:val="22"/>
          <w:szCs w:val="20"/>
          <w:lang w:bidi="fa-IR"/>
        </w:rPr>
        <w:t>,</w:t>
      </w:r>
      <w:r w:rsidRPr="003D649C">
        <w:rPr>
          <w:rFonts w:cstheme="minorHAnsi"/>
          <w:sz w:val="22"/>
          <w:szCs w:val="20"/>
          <w:lang w:bidi="fa-IR"/>
        </w:rPr>
        <w:t xml:space="preserve"> and SAS</w:t>
      </w:r>
    </w:p>
    <w:p w14:paraId="0107247F" w14:textId="4085D0EE" w:rsidR="00BB4568" w:rsidRPr="003D649C" w:rsidRDefault="008F06A1" w:rsidP="004560C2">
      <w:pPr>
        <w:pStyle w:val="NormalBodyText"/>
        <w:tabs>
          <w:tab w:val="clear" w:pos="7560"/>
        </w:tabs>
        <w:spacing w:before="200" w:after="120"/>
        <w:ind w:left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TECHNI</w:t>
      </w:r>
      <w:r w:rsidR="00BB4568" w:rsidRPr="003D649C">
        <w:rPr>
          <w:rFonts w:cstheme="minorHAnsi"/>
          <w:b/>
          <w:sz w:val="24"/>
        </w:rPr>
        <w:t>CAL</w:t>
      </w:r>
      <w:r w:rsidR="00A5445B" w:rsidRPr="003D649C">
        <w:rPr>
          <w:rFonts w:cstheme="minorHAnsi"/>
          <w:b/>
          <w:sz w:val="24"/>
        </w:rPr>
        <w:t xml:space="preserve"> </w:t>
      </w:r>
      <w:r w:rsidR="00037903">
        <w:rPr>
          <w:rFonts w:cstheme="minorHAnsi"/>
          <w:b/>
          <w:sz w:val="24"/>
        </w:rPr>
        <w:t>and</w:t>
      </w:r>
      <w:r w:rsidR="00A5445B" w:rsidRPr="003D649C">
        <w:rPr>
          <w:rFonts w:cstheme="minorHAnsi"/>
          <w:b/>
          <w:sz w:val="24"/>
        </w:rPr>
        <w:t xml:space="preserve"> LABORATORY</w:t>
      </w:r>
      <w:r w:rsidR="00B14832">
        <w:rPr>
          <w:rFonts w:cstheme="minorHAnsi"/>
          <w:b/>
          <w:sz w:val="24"/>
        </w:rPr>
        <w:t xml:space="preserve"> SKILLS</w:t>
      </w:r>
    </w:p>
    <w:p w14:paraId="06F26535" w14:textId="2DCFA2F6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Numerical and Data Analysis</w:t>
      </w:r>
      <w:r w:rsidRPr="00B2457C">
        <w:rPr>
          <w:rFonts w:cstheme="minorHAnsi"/>
          <w:sz w:val="22"/>
        </w:rPr>
        <w:t>:</w:t>
      </w:r>
      <w:r w:rsidRPr="00B2457C">
        <w:rPr>
          <w:rFonts w:cstheme="minorHAnsi"/>
          <w:spacing w:val="-8"/>
          <w:sz w:val="22"/>
        </w:rPr>
        <w:t xml:space="preserve"> </w:t>
      </w:r>
      <w:r w:rsidRPr="00B2457C">
        <w:rPr>
          <w:rFonts w:cstheme="minorHAnsi"/>
          <w:sz w:val="22"/>
        </w:rPr>
        <w:t xml:space="preserve">MATLAB, Python, </w:t>
      </w:r>
      <w:r w:rsidR="00992BB0" w:rsidRPr="00B2457C">
        <w:rPr>
          <w:rFonts w:cstheme="minorHAnsi"/>
          <w:sz w:val="22"/>
        </w:rPr>
        <w:t>Tensor Flow</w:t>
      </w:r>
      <w:r w:rsidR="007A3165">
        <w:rPr>
          <w:rFonts w:cstheme="minorHAnsi"/>
          <w:sz w:val="22"/>
        </w:rPr>
        <w:t>, R, JMP, J</w:t>
      </w:r>
      <w:r w:rsidRPr="00B2457C">
        <w:rPr>
          <w:rFonts w:cstheme="minorHAnsi"/>
          <w:sz w:val="22"/>
        </w:rPr>
        <w:t>ulia</w:t>
      </w:r>
    </w:p>
    <w:p w14:paraId="1C21440D" w14:textId="282396AD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Programming Language</w:t>
      </w:r>
      <w:r w:rsidRPr="00B2457C">
        <w:rPr>
          <w:rFonts w:cstheme="minorHAnsi"/>
          <w:sz w:val="22"/>
        </w:rPr>
        <w:t>: C, C++, Java, Android, Python,</w:t>
      </w:r>
      <w:r w:rsidR="00F30552" w:rsidRPr="00B2457C">
        <w:rPr>
          <w:rFonts w:cstheme="minorHAnsi"/>
          <w:sz w:val="22"/>
        </w:rPr>
        <w:t xml:space="preserve"> 8086 Assembly Language</w:t>
      </w:r>
    </w:p>
    <w:p w14:paraId="433C5720" w14:textId="3B249E1D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Simulation</w:t>
      </w:r>
      <w:r w:rsidRPr="00B2457C">
        <w:rPr>
          <w:rFonts w:cstheme="minorHAnsi"/>
          <w:sz w:val="22"/>
        </w:rPr>
        <w:t>: Proteus, Circuit</w:t>
      </w:r>
      <w:r w:rsidRPr="00B2457C">
        <w:rPr>
          <w:rFonts w:cstheme="minorHAnsi"/>
          <w:spacing w:val="-32"/>
          <w:sz w:val="22"/>
        </w:rPr>
        <w:t xml:space="preserve"> </w:t>
      </w:r>
      <w:r w:rsidRPr="00B2457C">
        <w:rPr>
          <w:rFonts w:cstheme="minorHAnsi"/>
          <w:sz w:val="22"/>
        </w:rPr>
        <w:t>Maker, Packet Tracer</w:t>
      </w:r>
    </w:p>
    <w:p w14:paraId="7CE74D80" w14:textId="488A7559" w:rsidR="002D2A17" w:rsidRPr="00B2457C" w:rsidRDefault="002D2A17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Structure Design:</w:t>
      </w:r>
      <w:r w:rsidRPr="00B2457C">
        <w:rPr>
          <w:rFonts w:cstheme="minorHAnsi"/>
          <w:sz w:val="22"/>
        </w:rPr>
        <w:t xml:space="preserve"> AutoCAD, Microsoft Visio</w:t>
      </w:r>
    </w:p>
    <w:p w14:paraId="0FA813C1" w14:textId="1DFBE97C" w:rsidR="002D2A17" w:rsidRPr="00B2457C" w:rsidRDefault="005E3288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Miscellaneous:</w:t>
      </w:r>
      <w:r w:rsidRPr="00B2457C">
        <w:rPr>
          <w:rFonts w:eastAsia="Times New Roman" w:cstheme="minorHAnsi"/>
          <w:sz w:val="22"/>
        </w:rPr>
        <w:t xml:space="preserve"> </w:t>
      </w:r>
      <w:r w:rsidR="00992BB0" w:rsidRPr="00B2457C">
        <w:rPr>
          <w:rFonts w:eastAsia="Times New Roman" w:cstheme="minorHAnsi"/>
          <w:sz w:val="22"/>
        </w:rPr>
        <w:t>Code Blocks</w:t>
      </w:r>
      <w:r w:rsidR="00F30552" w:rsidRPr="00B2457C">
        <w:rPr>
          <w:rFonts w:eastAsia="Times New Roman" w:cstheme="minorHAnsi"/>
          <w:sz w:val="22"/>
        </w:rPr>
        <w:t>, Eclipse, Android Studio, Perf</w:t>
      </w:r>
      <w:r w:rsidR="005239E4" w:rsidRPr="00B2457C">
        <w:rPr>
          <w:rFonts w:eastAsia="Times New Roman" w:cstheme="minorHAnsi"/>
          <w:sz w:val="22"/>
        </w:rPr>
        <w:t xml:space="preserve">orce, LaTeX, </w:t>
      </w:r>
      <w:r w:rsidR="00992BB0" w:rsidRPr="00B2457C">
        <w:rPr>
          <w:rFonts w:eastAsia="Times New Roman" w:cstheme="minorHAnsi"/>
          <w:sz w:val="22"/>
        </w:rPr>
        <w:t>GitHub</w:t>
      </w:r>
      <w:r w:rsidR="005239E4" w:rsidRPr="00B2457C">
        <w:rPr>
          <w:rFonts w:eastAsia="Times New Roman" w:cstheme="minorHAnsi"/>
          <w:sz w:val="22"/>
        </w:rPr>
        <w:t>, Slack</w:t>
      </w:r>
      <w:r w:rsidR="00A60BE1">
        <w:rPr>
          <w:rFonts w:eastAsia="Times New Roman" w:cstheme="minorHAnsi"/>
          <w:sz w:val="22"/>
        </w:rPr>
        <w:t>, ZOOM</w:t>
      </w:r>
    </w:p>
    <w:p w14:paraId="183CAB33" w14:textId="79857360" w:rsidR="00AD6074" w:rsidRPr="003D649C" w:rsidRDefault="00BB4568" w:rsidP="00C74801">
      <w:pPr>
        <w:pStyle w:val="SectionHeading"/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E</w:t>
      </w:r>
      <w:r w:rsidR="00AD6074" w:rsidRPr="003D649C">
        <w:rPr>
          <w:rFonts w:cstheme="minorHAnsi"/>
          <w:b/>
          <w:sz w:val="24"/>
        </w:rPr>
        <w:t>DUCATION</w:t>
      </w:r>
    </w:p>
    <w:p w14:paraId="1AC75B38" w14:textId="7C0E6585" w:rsidR="00750498" w:rsidRDefault="00750498" w:rsidP="00750498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I</w:t>
      </w:r>
      <w:r w:rsidRPr="00EF4B57">
        <w:rPr>
          <w:rFonts w:cstheme="minorHAnsi"/>
          <w:sz w:val="22"/>
        </w:rPr>
        <w:t>owa State University (ISU), Ames, IA</w:t>
      </w:r>
      <w:r w:rsidRPr="00EF4B57"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 w:rsidRPr="003D649C">
        <w:rPr>
          <w:rFonts w:cstheme="minorHAnsi"/>
          <w:sz w:val="22"/>
        </w:rPr>
        <w:tab/>
      </w:r>
      <w:r>
        <w:rPr>
          <w:rFonts w:cstheme="minorHAnsi"/>
          <w:sz w:val="22"/>
        </w:rPr>
        <w:t xml:space="preserve">           </w:t>
      </w:r>
      <w:proofErr w:type="gramStart"/>
      <w:r>
        <w:rPr>
          <w:rFonts w:cstheme="minorHAnsi"/>
          <w:sz w:val="22"/>
        </w:rPr>
        <w:tab/>
        <w:t xml:space="preserve">  January</w:t>
      </w:r>
      <w:proofErr w:type="gramEnd"/>
      <w:r>
        <w:rPr>
          <w:rFonts w:cstheme="minorHAnsi"/>
          <w:sz w:val="22"/>
        </w:rPr>
        <w:t xml:space="preserve"> 2020-</w:t>
      </w:r>
      <w:r w:rsidRPr="003D649C">
        <w:rPr>
          <w:rFonts w:cstheme="minorHAnsi"/>
          <w:sz w:val="22"/>
        </w:rPr>
        <w:t>December 20</w:t>
      </w:r>
      <w:r>
        <w:rPr>
          <w:rFonts w:cstheme="minorHAnsi"/>
          <w:sz w:val="22"/>
        </w:rPr>
        <w:t>22</w:t>
      </w:r>
    </w:p>
    <w:p w14:paraId="6D032984" w14:textId="0FF16B7A" w:rsidR="00750498" w:rsidRPr="00750498" w:rsidRDefault="00750498" w:rsidP="00750498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 w:rsidRPr="00750498">
        <w:rPr>
          <w:rFonts w:cstheme="minorHAnsi"/>
          <w:b w:val="0"/>
          <w:sz w:val="22"/>
        </w:rPr>
        <w:t>Doctor of Philosophy, Ph.D.</w:t>
      </w:r>
      <w:r w:rsidR="00A915E1">
        <w:rPr>
          <w:rFonts w:cstheme="minorHAnsi"/>
          <w:b w:val="0"/>
          <w:sz w:val="22"/>
        </w:rPr>
        <w:t xml:space="preserve">, </w:t>
      </w:r>
      <w:r w:rsidR="007A3165">
        <w:rPr>
          <w:rFonts w:cstheme="minorHAnsi"/>
          <w:b w:val="0"/>
          <w:sz w:val="22"/>
        </w:rPr>
        <w:t>G</w:t>
      </w:r>
      <w:r w:rsidRPr="00750498">
        <w:rPr>
          <w:rFonts w:cstheme="minorHAnsi"/>
          <w:b w:val="0"/>
          <w:sz w:val="22"/>
        </w:rPr>
        <w:t>enetics</w:t>
      </w:r>
    </w:p>
    <w:p w14:paraId="2846117B" w14:textId="5C8649C1" w:rsidR="00EF4B57" w:rsidRDefault="00750498" w:rsidP="005D77A9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I</w:t>
      </w:r>
      <w:r w:rsidR="00EF4B57" w:rsidRPr="00EF4B57">
        <w:rPr>
          <w:rFonts w:cstheme="minorHAnsi"/>
          <w:sz w:val="22"/>
        </w:rPr>
        <w:t>owa State University (ISU), Ames, IA</w:t>
      </w:r>
      <w:r w:rsidR="00992BB0" w:rsidRPr="00EF4B57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442B79" w:rsidRPr="003D649C">
        <w:rPr>
          <w:rFonts w:cstheme="minorHAnsi"/>
          <w:sz w:val="22"/>
        </w:rPr>
        <w:tab/>
      </w:r>
      <w:r w:rsidR="00215731">
        <w:rPr>
          <w:rFonts w:cstheme="minorHAnsi"/>
          <w:sz w:val="22"/>
        </w:rPr>
        <w:t xml:space="preserve">           </w:t>
      </w:r>
      <w:proofErr w:type="gramStart"/>
      <w:r w:rsidR="00215731">
        <w:rPr>
          <w:rFonts w:cstheme="minorHAnsi"/>
          <w:sz w:val="22"/>
        </w:rPr>
        <w:tab/>
        <w:t xml:space="preserve">  January</w:t>
      </w:r>
      <w:proofErr w:type="gramEnd"/>
      <w:r w:rsidR="00215731">
        <w:rPr>
          <w:rFonts w:cstheme="minorHAnsi"/>
          <w:sz w:val="22"/>
        </w:rPr>
        <w:t xml:space="preserve"> 2020</w:t>
      </w:r>
      <w:r w:rsidR="00EF4B57">
        <w:rPr>
          <w:rFonts w:cstheme="minorHAnsi"/>
          <w:sz w:val="22"/>
        </w:rPr>
        <w:t>-</w:t>
      </w:r>
      <w:r w:rsidR="00EF4B57" w:rsidRPr="003D649C">
        <w:rPr>
          <w:rFonts w:cstheme="minorHAnsi"/>
          <w:sz w:val="22"/>
        </w:rPr>
        <w:t>December 20</w:t>
      </w:r>
      <w:r w:rsidR="00EF4B57">
        <w:rPr>
          <w:rFonts w:cstheme="minorHAnsi"/>
          <w:sz w:val="22"/>
        </w:rPr>
        <w:t>22</w:t>
      </w:r>
    </w:p>
    <w:p w14:paraId="5E4DE86E" w14:textId="45A4712E" w:rsidR="00AD6074" w:rsidRPr="00750498" w:rsidRDefault="00215731" w:rsidP="00EF4B57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 w:rsidRPr="00750498">
        <w:rPr>
          <w:rFonts w:cstheme="minorHAnsi"/>
          <w:b w:val="0"/>
          <w:sz w:val="22"/>
        </w:rPr>
        <w:t>Master of Science</w:t>
      </w:r>
      <w:r w:rsidR="00EF4B57" w:rsidRPr="00750498">
        <w:rPr>
          <w:rFonts w:cstheme="minorHAnsi"/>
          <w:b w:val="0"/>
          <w:sz w:val="22"/>
        </w:rPr>
        <w:t xml:space="preserve">, </w:t>
      </w:r>
      <w:r w:rsidRPr="00750498">
        <w:rPr>
          <w:rFonts w:cstheme="minorHAnsi"/>
          <w:b w:val="0"/>
          <w:sz w:val="22"/>
        </w:rPr>
        <w:t>M</w:t>
      </w:r>
      <w:r w:rsidRPr="004E1C2C">
        <w:rPr>
          <w:rFonts w:cstheme="minorHAnsi"/>
          <w:b w:val="0"/>
          <w:sz w:val="22"/>
        </w:rPr>
        <w:t>.S</w:t>
      </w:r>
      <w:r w:rsidR="00EF4B57" w:rsidRPr="004E1C2C">
        <w:rPr>
          <w:rFonts w:cstheme="minorHAnsi"/>
          <w:b w:val="0"/>
          <w:sz w:val="22"/>
        </w:rPr>
        <w:t>.,</w:t>
      </w:r>
      <w:r w:rsidR="00EF4B57" w:rsidRPr="00750498">
        <w:rPr>
          <w:rFonts w:cstheme="minorHAnsi"/>
          <w:b w:val="0"/>
          <w:sz w:val="22"/>
        </w:rPr>
        <w:t xml:space="preserve"> </w:t>
      </w:r>
      <w:r w:rsidRPr="00750498">
        <w:rPr>
          <w:rFonts w:cstheme="minorHAnsi"/>
          <w:b w:val="0"/>
          <w:sz w:val="22"/>
        </w:rPr>
        <w:t>Genetics</w:t>
      </w:r>
    </w:p>
    <w:p w14:paraId="754F076D" w14:textId="77777777" w:rsidR="00A5445B" w:rsidRPr="005D77A9" w:rsidRDefault="00A5445B" w:rsidP="00EF4B57">
      <w:pPr>
        <w:pStyle w:val="NormalBodyText"/>
        <w:tabs>
          <w:tab w:val="clear" w:pos="7560"/>
          <w:tab w:val="left" w:pos="8820"/>
        </w:tabs>
        <w:spacing w:line="240" w:lineRule="auto"/>
        <w:ind w:left="0"/>
        <w:rPr>
          <w:rFonts w:cstheme="minorHAnsi"/>
          <w:sz w:val="18"/>
        </w:rPr>
      </w:pPr>
    </w:p>
    <w:p w14:paraId="481425FC" w14:textId="5B7ABC38" w:rsidR="00EF4B57" w:rsidRPr="00EF4B57" w:rsidRDefault="00EF4B57" w:rsidP="00215731">
      <w:pPr>
        <w:pStyle w:val="NormalBodyText"/>
        <w:tabs>
          <w:tab w:val="clear" w:pos="7560"/>
          <w:tab w:val="left" w:pos="7020"/>
          <w:tab w:val="left" w:pos="8820"/>
        </w:tabs>
        <w:spacing w:line="240" w:lineRule="auto"/>
        <w:ind w:left="0"/>
        <w:rPr>
          <w:rFonts w:cstheme="minorHAnsi"/>
          <w:b/>
          <w:sz w:val="22"/>
        </w:rPr>
      </w:pPr>
      <w:proofErr w:type="spellStart"/>
      <w:r w:rsidRPr="00EF4B57">
        <w:rPr>
          <w:rFonts w:cstheme="minorHAnsi"/>
          <w:b/>
          <w:sz w:val="22"/>
        </w:rPr>
        <w:t>Loras</w:t>
      </w:r>
      <w:proofErr w:type="spellEnd"/>
      <w:r w:rsidRPr="00EF4B57">
        <w:rPr>
          <w:rFonts w:cstheme="minorHAnsi"/>
          <w:b/>
          <w:sz w:val="22"/>
        </w:rPr>
        <w:t xml:space="preserve"> College, Dubuque,</w:t>
      </w:r>
      <w:r>
        <w:rPr>
          <w:rFonts w:cstheme="minorHAnsi"/>
          <w:b/>
          <w:sz w:val="22"/>
        </w:rPr>
        <w:t xml:space="preserve"> IA</w:t>
      </w:r>
      <w:r w:rsidRPr="00EF4B57">
        <w:rPr>
          <w:rFonts w:cstheme="minorHAnsi"/>
          <w:b/>
          <w:sz w:val="22"/>
        </w:rPr>
        <w:t xml:space="preserve"> </w:t>
      </w:r>
      <w:r w:rsidR="00215731">
        <w:rPr>
          <w:rFonts w:cstheme="minorHAnsi"/>
          <w:b/>
          <w:sz w:val="22"/>
        </w:rPr>
        <w:t xml:space="preserve">     </w:t>
      </w:r>
      <w:r w:rsidR="00215731">
        <w:rPr>
          <w:rFonts w:cstheme="minorHAnsi"/>
          <w:b/>
          <w:sz w:val="22"/>
        </w:rPr>
        <w:tab/>
        <w:t xml:space="preserve">       August 2015</w:t>
      </w:r>
      <w:r w:rsidRPr="00EF4B57">
        <w:rPr>
          <w:rFonts w:cstheme="minorHAnsi"/>
          <w:b/>
          <w:sz w:val="22"/>
        </w:rPr>
        <w:t>-</w:t>
      </w:r>
      <w:r w:rsidR="00215731">
        <w:rPr>
          <w:rFonts w:cstheme="minorHAnsi"/>
          <w:b/>
          <w:sz w:val="22"/>
        </w:rPr>
        <w:t>December 2019</w:t>
      </w:r>
    </w:p>
    <w:p w14:paraId="579A43F7" w14:textId="010A2910" w:rsidR="00D316B6" w:rsidRPr="00750498" w:rsidRDefault="00BB4568" w:rsidP="00750498">
      <w:pPr>
        <w:pStyle w:val="NormalBodyText"/>
        <w:tabs>
          <w:tab w:val="clear" w:pos="7560"/>
          <w:tab w:val="left" w:pos="7200"/>
          <w:tab w:val="left" w:pos="8820"/>
        </w:tabs>
        <w:spacing w:line="240" w:lineRule="auto"/>
        <w:ind w:left="0"/>
        <w:rPr>
          <w:rFonts w:cstheme="minorHAnsi"/>
          <w:sz w:val="22"/>
        </w:rPr>
      </w:pPr>
      <w:r w:rsidRPr="00750498">
        <w:rPr>
          <w:rFonts w:cstheme="minorHAnsi"/>
          <w:sz w:val="22"/>
        </w:rPr>
        <w:t>Bachelor of Science</w:t>
      </w:r>
      <w:r w:rsidR="00EF4B57" w:rsidRPr="00750498">
        <w:rPr>
          <w:rFonts w:cstheme="minorHAnsi"/>
          <w:sz w:val="22"/>
        </w:rPr>
        <w:t xml:space="preserve">, </w:t>
      </w:r>
      <w:r w:rsidRPr="00750498">
        <w:rPr>
          <w:rFonts w:cstheme="minorHAnsi"/>
          <w:sz w:val="22"/>
        </w:rPr>
        <w:t>B</w:t>
      </w:r>
      <w:r w:rsidR="00A5445B" w:rsidRPr="00750498">
        <w:rPr>
          <w:rFonts w:cstheme="minorHAnsi"/>
          <w:sz w:val="22"/>
        </w:rPr>
        <w:t>.</w:t>
      </w:r>
      <w:r w:rsidRPr="00750498">
        <w:rPr>
          <w:rFonts w:cstheme="minorHAnsi"/>
          <w:sz w:val="22"/>
        </w:rPr>
        <w:t>S</w:t>
      </w:r>
      <w:r w:rsidR="00A5445B" w:rsidRPr="00750498">
        <w:rPr>
          <w:rFonts w:cstheme="minorHAnsi"/>
          <w:sz w:val="22"/>
        </w:rPr>
        <w:t>.</w:t>
      </w:r>
      <w:r w:rsidR="00750498" w:rsidRPr="00750498">
        <w:rPr>
          <w:rFonts w:cstheme="minorHAnsi"/>
          <w:sz w:val="22"/>
        </w:rPr>
        <w:t xml:space="preserve">, </w:t>
      </w:r>
      <w:r w:rsidRPr="00750498">
        <w:rPr>
          <w:rFonts w:cstheme="minorHAnsi"/>
          <w:sz w:val="22"/>
        </w:rPr>
        <w:t>Biological</w:t>
      </w:r>
      <w:r w:rsidR="00AD6074" w:rsidRPr="00750498">
        <w:rPr>
          <w:rFonts w:cstheme="minorHAnsi"/>
          <w:sz w:val="22"/>
        </w:rPr>
        <w:t xml:space="preserve"> Research, Secondary Education Endorsement</w:t>
      </w:r>
      <w:r w:rsidR="00A5445B" w:rsidRPr="00750498">
        <w:rPr>
          <w:rFonts w:cstheme="minorHAnsi"/>
          <w:sz w:val="22"/>
        </w:rPr>
        <w:t xml:space="preserve">  </w:t>
      </w:r>
      <w:r w:rsidR="00D316B6" w:rsidRPr="00750498">
        <w:rPr>
          <w:rFonts w:cstheme="minorHAnsi"/>
          <w:sz w:val="22"/>
        </w:rPr>
        <w:t xml:space="preserve"> </w:t>
      </w:r>
    </w:p>
    <w:p w14:paraId="3FE5C5C5" w14:textId="3CAE0982" w:rsidR="00FF46CA" w:rsidRPr="00EF4B57" w:rsidRDefault="00CF1B11" w:rsidP="00EF4B57">
      <w:pPr>
        <w:pStyle w:val="SectionHeading"/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 xml:space="preserve">Experience </w:t>
      </w:r>
      <w:r w:rsidR="00EF4B57">
        <w:rPr>
          <w:rFonts w:cstheme="minorHAnsi"/>
          <w:b/>
          <w:sz w:val="22"/>
        </w:rPr>
        <w:t xml:space="preserve"> </w:t>
      </w:r>
      <w:r w:rsidR="00EF4B57">
        <w:rPr>
          <w:rFonts w:cstheme="minorHAnsi"/>
          <w:b/>
          <w:sz w:val="22"/>
        </w:rPr>
        <w:tab/>
        <w:t xml:space="preserve">   </w:t>
      </w:r>
    </w:p>
    <w:p w14:paraId="409E0160" w14:textId="745CFBD2" w:rsidR="00EF4B57" w:rsidRDefault="00DD53CA" w:rsidP="005D77A9">
      <w:pPr>
        <w:pStyle w:val="Location"/>
        <w:tabs>
          <w:tab w:val="left" w:pos="6930"/>
        </w:tabs>
        <w:spacing w:before="120" w:line="240" w:lineRule="auto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Molecular Biology Department</w:t>
      </w:r>
      <w:r w:rsidR="00992BB0" w:rsidRPr="005D7C2F">
        <w:rPr>
          <w:rFonts w:cstheme="minorHAnsi"/>
          <w:b/>
          <w:sz w:val="22"/>
        </w:rPr>
        <w:t>,</w:t>
      </w:r>
      <w:r w:rsidR="00EF4B57">
        <w:rPr>
          <w:rFonts w:cstheme="minorHAnsi"/>
          <w:b/>
          <w:sz w:val="22"/>
        </w:rPr>
        <w:t xml:space="preserve"> Iowa State University</w:t>
      </w:r>
      <w:r w:rsidR="009806D7">
        <w:rPr>
          <w:rFonts w:cstheme="minorHAnsi"/>
          <w:b/>
          <w:sz w:val="22"/>
        </w:rPr>
        <w:t>,</w:t>
      </w:r>
      <w:r w:rsidR="00992BB0" w:rsidRPr="005D7C2F">
        <w:rPr>
          <w:rFonts w:cstheme="minorHAnsi"/>
          <w:b/>
          <w:sz w:val="22"/>
        </w:rPr>
        <w:t xml:space="preserve"> Ames, IA</w:t>
      </w:r>
      <w:r w:rsidR="00EF4B57">
        <w:rPr>
          <w:rFonts w:cstheme="minorHAnsi"/>
          <w:b/>
          <w:sz w:val="22"/>
        </w:rPr>
        <w:tab/>
        <w:t xml:space="preserve">       </w:t>
      </w:r>
      <w:r w:rsidR="00EF4B57" w:rsidRPr="00EF4B57">
        <w:rPr>
          <w:rFonts w:cstheme="minorHAnsi"/>
          <w:b/>
          <w:sz w:val="22"/>
        </w:rPr>
        <w:t xml:space="preserve"> </w:t>
      </w:r>
      <w:r w:rsidR="00EF4B57">
        <w:rPr>
          <w:rFonts w:cstheme="minorHAnsi"/>
          <w:b/>
          <w:sz w:val="22"/>
        </w:rPr>
        <w:tab/>
        <w:t xml:space="preserve">   </w:t>
      </w:r>
      <w:r w:rsidR="00215731">
        <w:rPr>
          <w:rFonts w:cstheme="minorHAnsi"/>
          <w:b/>
          <w:sz w:val="22"/>
        </w:rPr>
        <w:t>August 2020</w:t>
      </w:r>
      <w:r w:rsidR="00EF4B57">
        <w:rPr>
          <w:rFonts w:cstheme="minorHAnsi"/>
          <w:b/>
          <w:sz w:val="22"/>
        </w:rPr>
        <w:t>-Present</w:t>
      </w:r>
    </w:p>
    <w:p w14:paraId="17EAECCD" w14:textId="3BEAFAA3" w:rsidR="00FF46CA" w:rsidRPr="005D7C2F" w:rsidRDefault="00EF4B57" w:rsidP="00EF4B57">
      <w:pPr>
        <w:pStyle w:val="Location"/>
        <w:tabs>
          <w:tab w:val="left" w:pos="8190"/>
        </w:tabs>
        <w:spacing w:line="240" w:lineRule="auto"/>
        <w:ind w:left="0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 xml:space="preserve">Molecular Biologist Graduate Research Assistant       </w:t>
      </w:r>
    </w:p>
    <w:p w14:paraId="7FD3F9FF" w14:textId="442EE168" w:rsidR="003E5AEE" w:rsidRPr="003D649C" w:rsidRDefault="003E5AEE" w:rsidP="00C74801">
      <w:pPr>
        <w:pStyle w:val="Location"/>
        <w:numPr>
          <w:ilvl w:val="0"/>
          <w:numId w:val="31"/>
        </w:numPr>
        <w:spacing w:line="240" w:lineRule="auto"/>
        <w:ind w:left="18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 xml:space="preserve">Applied </w:t>
      </w:r>
      <w:r w:rsidR="00FF46CA" w:rsidRPr="003D649C">
        <w:rPr>
          <w:rFonts w:cstheme="minorHAnsi"/>
          <w:sz w:val="22"/>
        </w:rPr>
        <w:t>~</w:t>
      </w:r>
      <w:proofErr w:type="gramStart"/>
      <w:r w:rsidR="00FF46CA" w:rsidRPr="003D649C">
        <w:rPr>
          <w:rFonts w:cstheme="minorHAnsi"/>
          <w:sz w:val="22"/>
        </w:rPr>
        <w:t xml:space="preserve">10 </w:t>
      </w:r>
      <w:r w:rsidRPr="003D649C">
        <w:rPr>
          <w:rFonts w:cstheme="minorHAnsi"/>
          <w:sz w:val="22"/>
        </w:rPr>
        <w:t xml:space="preserve"> computational</w:t>
      </w:r>
      <w:proofErr w:type="gramEnd"/>
      <w:r w:rsidRPr="003D649C">
        <w:rPr>
          <w:rFonts w:cstheme="minorHAnsi"/>
          <w:sz w:val="22"/>
        </w:rPr>
        <w:t xml:space="preserve"> programs in an RNA-seq pipeline to analyze sequencing data for differential expression and co-expression analyses </w:t>
      </w:r>
    </w:p>
    <w:p w14:paraId="080754B0" w14:textId="74AD1044" w:rsidR="003E5AEE" w:rsidRPr="003D649C" w:rsidRDefault="003E5AEE" w:rsidP="00C74801">
      <w:pPr>
        <w:pStyle w:val="Location"/>
        <w:numPr>
          <w:ilvl w:val="0"/>
          <w:numId w:val="14"/>
        </w:numPr>
        <w:tabs>
          <w:tab w:val="left" w:pos="819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>Analyzed 200+ data sets utilizing R, JMP, and SAS</w:t>
      </w:r>
    </w:p>
    <w:p w14:paraId="07F4693D" w14:textId="11472A3D" w:rsidR="00BB4568" w:rsidRPr="003D649C" w:rsidRDefault="00BB4568" w:rsidP="00C74801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 xml:space="preserve">Mentored 3 undergraduate </w:t>
      </w:r>
      <w:r w:rsidR="00713AFB">
        <w:rPr>
          <w:rFonts w:cstheme="minorHAnsi"/>
          <w:sz w:val="22"/>
        </w:rPr>
        <w:t>students</w:t>
      </w:r>
      <w:r w:rsidRPr="003D649C">
        <w:rPr>
          <w:rFonts w:cstheme="minorHAnsi"/>
          <w:sz w:val="22"/>
        </w:rPr>
        <w:t xml:space="preserve"> and 2 graduate </w:t>
      </w:r>
      <w:r w:rsidR="00713AFB">
        <w:rPr>
          <w:rFonts w:cstheme="minorHAnsi"/>
          <w:sz w:val="22"/>
        </w:rPr>
        <w:t>scholars</w:t>
      </w:r>
    </w:p>
    <w:p w14:paraId="12C59015" w14:textId="0AA28623" w:rsidR="007625C8" w:rsidRPr="003D649C" w:rsidRDefault="007625C8" w:rsidP="00C74801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 xml:space="preserve">Wrote 5 </w:t>
      </w:r>
      <w:r w:rsidR="00BB4568" w:rsidRPr="003D649C">
        <w:rPr>
          <w:rFonts w:cstheme="minorHAnsi"/>
          <w:sz w:val="22"/>
        </w:rPr>
        <w:t xml:space="preserve">technical </w:t>
      </w:r>
      <w:r w:rsidRPr="003D649C">
        <w:rPr>
          <w:rFonts w:cstheme="minorHAnsi"/>
          <w:sz w:val="22"/>
        </w:rPr>
        <w:t>manuscripts for publication in peer-reviewed journ</w:t>
      </w:r>
      <w:r w:rsidR="00B008F8" w:rsidRPr="003D649C">
        <w:rPr>
          <w:rFonts w:cstheme="minorHAnsi"/>
          <w:sz w:val="22"/>
        </w:rPr>
        <w:t xml:space="preserve">als, 4 animal industry reports, </w:t>
      </w:r>
      <w:r w:rsidR="0005716B" w:rsidRPr="003D649C">
        <w:rPr>
          <w:rFonts w:cstheme="minorHAnsi"/>
          <w:sz w:val="22"/>
        </w:rPr>
        <w:t xml:space="preserve">and </w:t>
      </w:r>
      <w:r w:rsidR="00AF7800" w:rsidRPr="003D649C">
        <w:rPr>
          <w:rFonts w:cstheme="minorHAnsi"/>
          <w:sz w:val="22"/>
        </w:rPr>
        <w:t>over 15</w:t>
      </w:r>
      <w:r w:rsidR="0005716B" w:rsidRPr="003D649C">
        <w:rPr>
          <w:rFonts w:cstheme="minorHAnsi"/>
          <w:sz w:val="22"/>
        </w:rPr>
        <w:t xml:space="preserve"> abstracts </w:t>
      </w:r>
      <w:r w:rsidRPr="003D649C">
        <w:rPr>
          <w:rFonts w:cstheme="minorHAnsi"/>
          <w:sz w:val="22"/>
        </w:rPr>
        <w:t>for international conferences</w:t>
      </w:r>
    </w:p>
    <w:p w14:paraId="509C8F2E" w14:textId="2A1263DE" w:rsidR="00BA744F" w:rsidRPr="003D649C" w:rsidRDefault="00BA744F" w:rsidP="00C74801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 w:rsidRPr="003D649C">
        <w:rPr>
          <w:rFonts w:cstheme="minorHAnsi"/>
          <w:sz w:val="22"/>
        </w:rPr>
        <w:t>Reviewed</w:t>
      </w:r>
      <w:r w:rsidR="007A7440" w:rsidRPr="003D649C">
        <w:rPr>
          <w:rFonts w:cstheme="minorHAnsi"/>
          <w:sz w:val="22"/>
        </w:rPr>
        <w:t xml:space="preserve"> 2</w:t>
      </w:r>
      <w:r w:rsidRPr="003D649C">
        <w:rPr>
          <w:rFonts w:cstheme="minorHAnsi"/>
          <w:sz w:val="22"/>
        </w:rPr>
        <w:t xml:space="preserve"> manuscripts for </w:t>
      </w:r>
      <w:r w:rsidR="00443207" w:rsidRPr="003D649C">
        <w:rPr>
          <w:rFonts w:cstheme="minorHAnsi"/>
          <w:sz w:val="22"/>
        </w:rPr>
        <w:t xml:space="preserve">The Journal of Molecular Immunology </w:t>
      </w:r>
    </w:p>
    <w:p w14:paraId="2B3B9B54" w14:textId="46DEE599" w:rsidR="00EF4B57" w:rsidRPr="005D7C2F" w:rsidRDefault="00EF4B57" w:rsidP="00EF4B57">
      <w:pPr>
        <w:spacing w:before="200" w:line="240" w:lineRule="auto"/>
        <w:rPr>
          <w:rFonts w:cstheme="minorHAnsi"/>
          <w:b/>
          <w:sz w:val="22"/>
        </w:rPr>
      </w:pPr>
      <w:r w:rsidRPr="005D7C2F">
        <w:rPr>
          <w:rFonts w:cstheme="minorHAnsi"/>
          <w:b/>
          <w:sz w:val="22"/>
        </w:rPr>
        <w:t xml:space="preserve">Department of Plant Pathology and Microbiology, ISU, Ames, IA             </w:t>
      </w:r>
      <w:r w:rsidR="00215731">
        <w:rPr>
          <w:rFonts w:cstheme="minorHAnsi"/>
          <w:b/>
          <w:sz w:val="22"/>
        </w:rPr>
        <w:t xml:space="preserve">                            January 2020</w:t>
      </w:r>
      <w:r>
        <w:rPr>
          <w:rFonts w:cstheme="minorHAnsi"/>
          <w:b/>
          <w:sz w:val="22"/>
        </w:rPr>
        <w:t>-</w:t>
      </w:r>
      <w:r w:rsidR="00713AFB">
        <w:rPr>
          <w:rFonts w:cstheme="minorHAnsi"/>
          <w:b/>
          <w:sz w:val="22"/>
        </w:rPr>
        <w:t xml:space="preserve">July </w:t>
      </w:r>
      <w:r w:rsidR="00215731">
        <w:rPr>
          <w:rFonts w:cstheme="minorHAnsi"/>
          <w:b/>
          <w:sz w:val="22"/>
        </w:rPr>
        <w:t>2020</w:t>
      </w:r>
    </w:p>
    <w:p w14:paraId="5BA48E35" w14:textId="7CC9839B" w:rsidR="00FF46CA" w:rsidRPr="003D649C" w:rsidRDefault="00D2568E" w:rsidP="00EF4B57">
      <w:pPr>
        <w:spacing w:line="240" w:lineRule="auto"/>
        <w:ind w:right="-43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 xml:space="preserve">Plant Breeding </w:t>
      </w:r>
      <w:r w:rsidR="00826000">
        <w:rPr>
          <w:rFonts w:cstheme="minorHAnsi"/>
          <w:b/>
          <w:sz w:val="22"/>
        </w:rPr>
        <w:t xml:space="preserve">Graduate Research </w:t>
      </w:r>
      <w:r w:rsidR="00607F52">
        <w:rPr>
          <w:rFonts w:cstheme="minorHAnsi"/>
          <w:b/>
          <w:sz w:val="22"/>
        </w:rPr>
        <w:t>Assistant</w:t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FF46CA" w:rsidRPr="003D649C">
        <w:rPr>
          <w:rFonts w:cstheme="minorHAnsi"/>
          <w:b/>
          <w:sz w:val="22"/>
        </w:rPr>
        <w:tab/>
      </w:r>
      <w:r w:rsidR="00992BB0">
        <w:rPr>
          <w:rFonts w:cstheme="minorHAnsi"/>
          <w:b/>
          <w:sz w:val="22"/>
        </w:rPr>
        <w:tab/>
        <w:t xml:space="preserve">   </w:t>
      </w:r>
      <w:r w:rsidR="00FF46CA" w:rsidRPr="003D649C">
        <w:rPr>
          <w:rFonts w:cstheme="minorHAnsi"/>
          <w:b/>
          <w:sz w:val="22"/>
        </w:rPr>
        <w:t xml:space="preserve">          </w:t>
      </w:r>
      <w:r w:rsidR="00DD53CA">
        <w:rPr>
          <w:rFonts w:cstheme="minorHAnsi"/>
          <w:b/>
          <w:sz w:val="22"/>
        </w:rPr>
        <w:t xml:space="preserve">  </w:t>
      </w:r>
      <w:r w:rsidR="00FF46CA" w:rsidRPr="003D649C">
        <w:rPr>
          <w:rFonts w:cstheme="minorHAnsi"/>
          <w:b/>
          <w:sz w:val="22"/>
        </w:rPr>
        <w:t xml:space="preserve"> </w:t>
      </w:r>
    </w:p>
    <w:p w14:paraId="62520F91" w14:textId="4320B473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Led a group of </w:t>
      </w:r>
      <w:r w:rsidR="00FF46CA" w:rsidRPr="003D649C">
        <w:rPr>
          <w:rFonts w:cstheme="minorHAnsi"/>
          <w:bCs/>
          <w:sz w:val="22"/>
          <w:lang w:val="en-IE"/>
        </w:rPr>
        <w:t>8</w:t>
      </w:r>
      <w:r w:rsidRPr="003D649C">
        <w:rPr>
          <w:rFonts w:cstheme="minorHAnsi"/>
          <w:bCs/>
          <w:sz w:val="22"/>
          <w:lang w:val="en-IE"/>
        </w:rPr>
        <w:t xml:space="preserve"> researchers in designing </w:t>
      </w:r>
      <w:r w:rsidR="00FF46CA" w:rsidRPr="003D649C">
        <w:rPr>
          <w:rFonts w:cstheme="minorHAnsi"/>
          <w:bCs/>
          <w:sz w:val="22"/>
          <w:lang w:val="en-IE"/>
        </w:rPr>
        <w:t xml:space="preserve">20+ </w:t>
      </w:r>
      <w:r w:rsidRPr="003D649C">
        <w:rPr>
          <w:rFonts w:cstheme="minorHAnsi"/>
          <w:bCs/>
          <w:sz w:val="22"/>
          <w:lang w:val="en-IE"/>
        </w:rPr>
        <w:t>field experiments</w:t>
      </w:r>
      <w:r w:rsidR="00FF46CA" w:rsidRPr="003D649C">
        <w:rPr>
          <w:rFonts w:cstheme="minorHAnsi"/>
          <w:bCs/>
          <w:sz w:val="22"/>
          <w:lang w:val="en-IE"/>
        </w:rPr>
        <w:t xml:space="preserve"> for</w:t>
      </w:r>
      <w:r w:rsidRPr="003D649C">
        <w:rPr>
          <w:rFonts w:cstheme="minorHAnsi"/>
          <w:bCs/>
          <w:sz w:val="22"/>
          <w:lang w:val="en-IE"/>
        </w:rPr>
        <w:t xml:space="preserve"> planting &amp; breeding</w:t>
      </w:r>
    </w:p>
    <w:p w14:paraId="012C195A" w14:textId="0045E86A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right="594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Prepared fungal inoculum, applied it on 1,600 </w:t>
      </w:r>
      <w:r w:rsidRPr="005A73B5">
        <w:rPr>
          <w:rFonts w:cstheme="minorHAnsi"/>
          <w:bCs/>
          <w:strike/>
          <w:sz w:val="22"/>
          <w:lang w:val="en-IE"/>
        </w:rPr>
        <w:t>maize</w:t>
      </w:r>
      <w:r w:rsidR="005A73B5">
        <w:rPr>
          <w:rFonts w:cstheme="minorHAnsi"/>
          <w:bCs/>
          <w:sz w:val="22"/>
          <w:lang w:val="en-IE"/>
        </w:rPr>
        <w:t xml:space="preserve"> plant</w:t>
      </w:r>
      <w:r w:rsidRPr="003D649C">
        <w:rPr>
          <w:rFonts w:cstheme="minorHAnsi"/>
          <w:bCs/>
          <w:sz w:val="22"/>
          <w:lang w:val="en-IE"/>
        </w:rPr>
        <w:t xml:space="preserve"> lines, collected phenotypic data</w:t>
      </w:r>
      <w:r w:rsidR="004560C2">
        <w:rPr>
          <w:rFonts w:cstheme="minorHAnsi"/>
          <w:bCs/>
          <w:sz w:val="22"/>
          <w:lang w:val="en-IE"/>
        </w:rPr>
        <w:t>,</w:t>
      </w:r>
      <w:r w:rsidRPr="003D649C">
        <w:rPr>
          <w:rFonts w:cstheme="minorHAnsi"/>
          <w:bCs/>
          <w:sz w:val="22"/>
          <w:lang w:val="en-IE"/>
        </w:rPr>
        <w:t xml:space="preserve"> and </w:t>
      </w:r>
      <w:proofErr w:type="spellStart"/>
      <w:r w:rsidR="00CD4E8A" w:rsidRPr="003D649C">
        <w:rPr>
          <w:rFonts w:cstheme="minorHAnsi"/>
          <w:bCs/>
          <w:sz w:val="22"/>
          <w:lang w:val="en-IE"/>
        </w:rPr>
        <w:t>analy</w:t>
      </w:r>
      <w:r w:rsidR="004560C2">
        <w:rPr>
          <w:rFonts w:cstheme="minorHAnsi"/>
          <w:bCs/>
          <w:sz w:val="22"/>
          <w:lang w:val="en-IE"/>
        </w:rPr>
        <w:t>z</w:t>
      </w:r>
      <w:r w:rsidR="00CD4E8A" w:rsidRPr="003D649C">
        <w:rPr>
          <w:rFonts w:cstheme="minorHAnsi"/>
          <w:bCs/>
          <w:sz w:val="22"/>
          <w:lang w:val="en-IE"/>
        </w:rPr>
        <w:t>ed</w:t>
      </w:r>
      <w:proofErr w:type="spellEnd"/>
      <w:r w:rsidRPr="003D649C">
        <w:rPr>
          <w:rFonts w:cstheme="minorHAnsi"/>
          <w:bCs/>
          <w:sz w:val="22"/>
          <w:lang w:val="en-IE"/>
        </w:rPr>
        <w:t xml:space="preserve"> data </w:t>
      </w:r>
      <w:r w:rsidR="005F6B6E" w:rsidRPr="003D649C">
        <w:rPr>
          <w:rFonts w:cstheme="minorHAnsi"/>
          <w:bCs/>
          <w:sz w:val="22"/>
          <w:lang w:val="en-IE"/>
        </w:rPr>
        <w:t>using SAS</w:t>
      </w:r>
    </w:p>
    <w:p w14:paraId="13D545D9" w14:textId="4C4C2CCC" w:rsidR="00D2568E" w:rsidRPr="003D649C" w:rsidRDefault="00D2568E" w:rsidP="00C74801">
      <w:pPr>
        <w:numPr>
          <w:ilvl w:val="0"/>
          <w:numId w:val="29"/>
        </w:numPr>
        <w:spacing w:line="240" w:lineRule="auto"/>
        <w:ind w:left="180" w:hanging="180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Trained </w:t>
      </w:r>
      <w:r w:rsidR="00F30552" w:rsidRPr="003D649C">
        <w:rPr>
          <w:rFonts w:cstheme="minorHAnsi"/>
          <w:bCs/>
          <w:sz w:val="22"/>
          <w:lang w:val="en-IE"/>
        </w:rPr>
        <w:t xml:space="preserve">5 </w:t>
      </w:r>
      <w:r w:rsidRPr="003D649C">
        <w:rPr>
          <w:rFonts w:cstheme="minorHAnsi"/>
          <w:bCs/>
          <w:sz w:val="22"/>
          <w:lang w:val="en-IE"/>
        </w:rPr>
        <w:t>colleagues on fungal inoculum application and phenotypic data collection</w:t>
      </w:r>
    </w:p>
    <w:p w14:paraId="77E5597E" w14:textId="0FAD66B5" w:rsidR="00D2568E" w:rsidRPr="003D649C" w:rsidRDefault="00D2568E" w:rsidP="00C74801">
      <w:pPr>
        <w:numPr>
          <w:ilvl w:val="0"/>
          <w:numId w:val="29"/>
        </w:numPr>
        <w:spacing w:line="240" w:lineRule="auto"/>
        <w:ind w:left="180" w:hanging="180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Conducted agrobacteria-mediated transformation of 16 </w:t>
      </w:r>
      <w:r w:rsidRPr="005A73B5">
        <w:rPr>
          <w:rFonts w:cstheme="minorHAnsi"/>
          <w:bCs/>
          <w:strike/>
          <w:sz w:val="22"/>
          <w:lang w:val="en-IE"/>
        </w:rPr>
        <w:t>maize</w:t>
      </w:r>
      <w:r w:rsidR="005A73B5">
        <w:rPr>
          <w:rFonts w:cstheme="minorHAnsi"/>
          <w:bCs/>
          <w:sz w:val="22"/>
          <w:lang w:val="en-IE"/>
        </w:rPr>
        <w:t xml:space="preserve"> plant</w:t>
      </w:r>
      <w:r w:rsidRPr="003D649C">
        <w:rPr>
          <w:rFonts w:cstheme="minorHAnsi"/>
          <w:bCs/>
          <w:sz w:val="22"/>
          <w:lang w:val="en-IE"/>
        </w:rPr>
        <w:t xml:space="preserve"> genes</w:t>
      </w:r>
    </w:p>
    <w:p w14:paraId="34A71CF0" w14:textId="2243F3E2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lastRenderedPageBreak/>
        <w:t>Managed 600 greenhouse</w:t>
      </w:r>
      <w:r w:rsidR="009C6FB6">
        <w:rPr>
          <w:rFonts w:cstheme="minorHAnsi"/>
          <w:bCs/>
          <w:sz w:val="22"/>
          <w:lang w:val="en-IE"/>
        </w:rPr>
        <w:t>-</w:t>
      </w:r>
      <w:r w:rsidRPr="003D649C">
        <w:rPr>
          <w:rFonts w:cstheme="minorHAnsi"/>
          <w:bCs/>
          <w:sz w:val="22"/>
          <w:lang w:val="en-IE"/>
        </w:rPr>
        <w:t>grown transgenic maize from plantlets to harvest</w:t>
      </w:r>
    </w:p>
    <w:p w14:paraId="0A0E0379" w14:textId="1D0396C2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 xml:space="preserve">Amended protocol for </w:t>
      </w:r>
      <w:r w:rsidR="004560C2">
        <w:rPr>
          <w:rFonts w:cstheme="minorHAnsi"/>
          <w:bCs/>
          <w:sz w:val="22"/>
          <w:lang w:val="en-IE"/>
        </w:rPr>
        <w:t xml:space="preserve">the </w:t>
      </w:r>
      <w:r w:rsidRPr="003D649C">
        <w:rPr>
          <w:rFonts w:cstheme="minorHAnsi"/>
          <w:bCs/>
          <w:sz w:val="22"/>
          <w:lang w:val="en-IE"/>
        </w:rPr>
        <w:t>management of greenhouse</w:t>
      </w:r>
      <w:r w:rsidR="009C6FB6">
        <w:rPr>
          <w:rFonts w:cstheme="minorHAnsi"/>
          <w:bCs/>
          <w:sz w:val="22"/>
          <w:lang w:val="en-IE"/>
        </w:rPr>
        <w:t>-</w:t>
      </w:r>
      <w:r w:rsidRPr="003D649C">
        <w:rPr>
          <w:rFonts w:cstheme="minorHAnsi"/>
          <w:bCs/>
          <w:sz w:val="22"/>
          <w:lang w:val="en-IE"/>
        </w:rPr>
        <w:t>grown transgenic plants</w:t>
      </w:r>
    </w:p>
    <w:p w14:paraId="56A7FC17" w14:textId="2DBB5291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>Mentored and supervised 12 students in managing laboratory, greenhouse</w:t>
      </w:r>
      <w:r w:rsidR="004560C2">
        <w:rPr>
          <w:rFonts w:cstheme="minorHAnsi"/>
          <w:bCs/>
          <w:sz w:val="22"/>
          <w:lang w:val="en-IE"/>
        </w:rPr>
        <w:t>,</w:t>
      </w:r>
      <w:r w:rsidRPr="003D649C">
        <w:rPr>
          <w:rFonts w:cstheme="minorHAnsi"/>
          <w:bCs/>
          <w:sz w:val="22"/>
          <w:lang w:val="en-IE"/>
        </w:rPr>
        <w:t xml:space="preserve"> and field experiments</w:t>
      </w:r>
    </w:p>
    <w:p w14:paraId="057EF4F9" w14:textId="0C3E06C1" w:rsidR="00D2568E" w:rsidRPr="003D649C" w:rsidRDefault="00EF4B57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>Phenotype</w:t>
      </w:r>
      <w:r w:rsidR="00D2568E" w:rsidRPr="003D649C">
        <w:rPr>
          <w:rFonts w:cstheme="minorHAnsi"/>
          <w:bCs/>
          <w:sz w:val="22"/>
          <w:lang w:val="en-IE"/>
        </w:rPr>
        <w:t xml:space="preserve"> </w:t>
      </w:r>
      <w:r w:rsidR="00D2568E" w:rsidRPr="005A73B5">
        <w:rPr>
          <w:rFonts w:cstheme="minorHAnsi"/>
          <w:bCs/>
          <w:strike/>
          <w:sz w:val="22"/>
          <w:lang w:val="en-IE"/>
        </w:rPr>
        <w:t>maize</w:t>
      </w:r>
      <w:r w:rsidR="00D2568E" w:rsidRPr="003D649C">
        <w:rPr>
          <w:rFonts w:cstheme="minorHAnsi"/>
          <w:bCs/>
          <w:sz w:val="22"/>
          <w:lang w:val="en-IE"/>
        </w:rPr>
        <w:t xml:space="preserve"> </w:t>
      </w:r>
      <w:r w:rsidR="005A73B5">
        <w:rPr>
          <w:rFonts w:cstheme="minorHAnsi"/>
          <w:bCs/>
          <w:sz w:val="22"/>
          <w:lang w:val="en-IE"/>
        </w:rPr>
        <w:t xml:space="preserve">plant </w:t>
      </w:r>
      <w:r w:rsidR="00D2568E" w:rsidRPr="003D649C">
        <w:rPr>
          <w:rFonts w:cstheme="minorHAnsi"/>
          <w:bCs/>
          <w:sz w:val="22"/>
          <w:lang w:val="en-IE"/>
        </w:rPr>
        <w:t xml:space="preserve">lines affected by western corn rootworm </w:t>
      </w:r>
    </w:p>
    <w:p w14:paraId="7288962C" w14:textId="77777777" w:rsidR="00D2568E" w:rsidRPr="003D649C" w:rsidRDefault="00D2568E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 w:rsidRPr="003D649C">
        <w:rPr>
          <w:rFonts w:cstheme="minorHAnsi"/>
          <w:bCs/>
          <w:sz w:val="22"/>
          <w:lang w:val="en-IE"/>
        </w:rPr>
        <w:t>Extracted plant RNA and DNA, designed primers, conducted PCR and gel electrophoresis</w:t>
      </w:r>
    </w:p>
    <w:p w14:paraId="0EFB57EE" w14:textId="62CBE53E" w:rsidR="00EF4B57" w:rsidRDefault="00737C1E" w:rsidP="00EF4B57">
      <w:pPr>
        <w:pStyle w:val="Location"/>
        <w:tabs>
          <w:tab w:val="left" w:pos="7560"/>
          <w:tab w:val="left" w:pos="8190"/>
        </w:tabs>
        <w:spacing w:before="200"/>
        <w:ind w:left="0"/>
        <w:rPr>
          <w:rFonts w:cstheme="minorHAnsi"/>
          <w:b/>
          <w:sz w:val="22"/>
        </w:rPr>
      </w:pPr>
      <w:r w:rsidRPr="005D7C2F">
        <w:rPr>
          <w:rFonts w:cstheme="minorHAnsi"/>
          <w:b/>
          <w:sz w:val="22"/>
        </w:rPr>
        <w:t>Elanco, Germany</w:t>
      </w:r>
      <w:r w:rsidR="00A915E1">
        <w:rPr>
          <w:rFonts w:cstheme="minorHAnsi"/>
          <w:b/>
          <w:sz w:val="22"/>
        </w:rPr>
        <w:t xml:space="preserve">              </w:t>
      </w:r>
      <w:r w:rsidR="00A915E1">
        <w:rPr>
          <w:rFonts w:cstheme="minorHAnsi"/>
          <w:b/>
          <w:sz w:val="22"/>
        </w:rPr>
        <w:tab/>
        <w:t xml:space="preserve">     </w:t>
      </w:r>
      <w:r w:rsidR="00EF4B57">
        <w:rPr>
          <w:rFonts w:cstheme="minorHAnsi"/>
          <w:b/>
          <w:sz w:val="22"/>
        </w:rPr>
        <w:t xml:space="preserve"> </w:t>
      </w:r>
      <w:r w:rsidR="00713AFB">
        <w:rPr>
          <w:rFonts w:cstheme="minorHAnsi"/>
          <w:b/>
          <w:sz w:val="22"/>
        </w:rPr>
        <w:t>August 2014</w:t>
      </w:r>
      <w:r w:rsidR="00EF4B57" w:rsidRPr="003D649C">
        <w:rPr>
          <w:rFonts w:cstheme="minorHAnsi"/>
          <w:b/>
          <w:sz w:val="22"/>
        </w:rPr>
        <w:t>-May 201</w:t>
      </w:r>
      <w:r w:rsidR="00713AFB">
        <w:rPr>
          <w:rFonts w:cstheme="minorHAnsi"/>
          <w:b/>
          <w:sz w:val="22"/>
        </w:rPr>
        <w:t>6</w:t>
      </w:r>
    </w:p>
    <w:p w14:paraId="6D539936" w14:textId="682A150D" w:rsidR="00026394" w:rsidRPr="005D7C2F" w:rsidRDefault="00EF4B57" w:rsidP="00992BB0">
      <w:pPr>
        <w:pStyle w:val="Location"/>
        <w:tabs>
          <w:tab w:val="left" w:pos="8190"/>
        </w:tabs>
        <w:ind w:left="0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>Business Associate of Analytical Science &amp; Technology</w:t>
      </w:r>
    </w:p>
    <w:p w14:paraId="5B101F5D" w14:textId="77777777" w:rsidR="00737C1E" w:rsidRPr="003D649C" w:rsidRDefault="00737C1E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Optimized and increased throughput of an ELISA protocol to quantify vaccine titer</w:t>
      </w:r>
    </w:p>
    <w:p w14:paraId="1490104C" w14:textId="77777777" w:rsidR="00737C1E" w:rsidRPr="003D649C" w:rsidRDefault="00737C1E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Gained experience working in a GMP environment</w:t>
      </w:r>
    </w:p>
    <w:p w14:paraId="75CE0175" w14:textId="77777777" w:rsidR="00737C1E" w:rsidRPr="003D649C" w:rsidRDefault="00737C1E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Wrote standard operating procedure and project report</w:t>
      </w:r>
    </w:p>
    <w:p w14:paraId="6C6A8FEB" w14:textId="2E116191" w:rsidR="00EF4B57" w:rsidRPr="00EF4B57" w:rsidRDefault="00EF4B57" w:rsidP="00EF4B57">
      <w:pPr>
        <w:spacing w:before="200" w:line="240" w:lineRule="auto"/>
        <w:rPr>
          <w:rFonts w:cstheme="minorHAnsi"/>
          <w:b/>
          <w:sz w:val="22"/>
        </w:rPr>
      </w:pPr>
      <w:r w:rsidRPr="00EF4B57">
        <w:rPr>
          <w:rFonts w:cstheme="minorHAnsi"/>
          <w:b/>
          <w:sz w:val="22"/>
        </w:rPr>
        <w:t xml:space="preserve">Department of Plant Pathology and Microbiology, ISU, Ames, IA                                          </w:t>
      </w:r>
      <w:r>
        <w:rPr>
          <w:rFonts w:cstheme="minorHAnsi"/>
          <w:b/>
          <w:sz w:val="22"/>
        </w:rPr>
        <w:t xml:space="preserve">       </w:t>
      </w:r>
      <w:r w:rsidRPr="00EF4B57">
        <w:rPr>
          <w:rFonts w:cstheme="minorHAnsi"/>
          <w:b/>
          <w:sz w:val="22"/>
        </w:rPr>
        <w:t xml:space="preserve"> </w:t>
      </w:r>
      <w:r>
        <w:rPr>
          <w:rFonts w:cstheme="minorHAnsi"/>
          <w:b/>
          <w:sz w:val="22"/>
        </w:rPr>
        <w:t>January</w:t>
      </w:r>
      <w:r w:rsidRPr="00EF4B57">
        <w:rPr>
          <w:rFonts w:cstheme="minorHAnsi"/>
          <w:b/>
          <w:sz w:val="22"/>
        </w:rPr>
        <w:t>-</w:t>
      </w:r>
      <w:r>
        <w:rPr>
          <w:rFonts w:cstheme="minorHAnsi"/>
          <w:b/>
          <w:sz w:val="22"/>
        </w:rPr>
        <w:t>May</w:t>
      </w:r>
      <w:r w:rsidRPr="00EF4B57">
        <w:rPr>
          <w:rFonts w:cstheme="minorHAnsi"/>
          <w:b/>
          <w:sz w:val="22"/>
        </w:rPr>
        <w:t xml:space="preserve"> 201</w:t>
      </w:r>
      <w:r w:rsidR="00A80B2D">
        <w:rPr>
          <w:rFonts w:cstheme="minorHAnsi"/>
          <w:b/>
          <w:sz w:val="22"/>
        </w:rPr>
        <w:t>4</w:t>
      </w:r>
    </w:p>
    <w:p w14:paraId="1045367C" w14:textId="7781DF85" w:rsidR="00452649" w:rsidRDefault="003E5AEE" w:rsidP="00EF4B57">
      <w:pPr>
        <w:pStyle w:val="Location"/>
        <w:ind w:left="0"/>
        <w:rPr>
          <w:rFonts w:cstheme="minorHAnsi"/>
          <w:b/>
          <w:sz w:val="22"/>
        </w:rPr>
      </w:pPr>
      <w:r w:rsidRPr="003D649C">
        <w:rPr>
          <w:rFonts w:cstheme="minorHAnsi"/>
          <w:b/>
          <w:sz w:val="22"/>
        </w:rPr>
        <w:t>Genetics</w:t>
      </w:r>
      <w:r w:rsidR="00B25D2E">
        <w:rPr>
          <w:rFonts w:cstheme="minorHAnsi"/>
          <w:b/>
          <w:sz w:val="22"/>
        </w:rPr>
        <w:t xml:space="preserve"> of Biology</w:t>
      </w:r>
      <w:r w:rsidR="00FF46CA" w:rsidRPr="003D649C">
        <w:rPr>
          <w:rFonts w:cstheme="minorHAnsi"/>
          <w:b/>
          <w:sz w:val="22"/>
        </w:rPr>
        <w:t xml:space="preserve"> Teaching</w:t>
      </w:r>
      <w:r w:rsidR="00B25D2E">
        <w:rPr>
          <w:rFonts w:cstheme="minorHAnsi"/>
          <w:b/>
          <w:sz w:val="22"/>
        </w:rPr>
        <w:t xml:space="preserve"> Assistant</w:t>
      </w:r>
      <w:r w:rsidR="00A915E1">
        <w:rPr>
          <w:rFonts w:cstheme="minorHAnsi"/>
          <w:b/>
          <w:sz w:val="22"/>
        </w:rPr>
        <w:tab/>
      </w:r>
    </w:p>
    <w:p w14:paraId="14650094" w14:textId="4994A268" w:rsidR="000C4A1B" w:rsidRPr="003D649C" w:rsidRDefault="003E5AEE" w:rsidP="00B25D2E">
      <w:pPr>
        <w:pStyle w:val="Location"/>
        <w:numPr>
          <w:ilvl w:val="0"/>
          <w:numId w:val="11"/>
        </w:numPr>
        <w:spacing w:line="240" w:lineRule="auto"/>
        <w:ind w:left="187" w:right="-45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Collaborated writing</w:t>
      </w:r>
      <w:r w:rsidR="00FF46CA" w:rsidRPr="003D649C">
        <w:rPr>
          <w:rFonts w:cstheme="minorHAnsi"/>
          <w:sz w:val="22"/>
        </w:rPr>
        <w:t xml:space="preserve"> syllabi</w:t>
      </w:r>
      <w:r w:rsidRPr="003D649C">
        <w:rPr>
          <w:rFonts w:cstheme="minorHAnsi"/>
          <w:sz w:val="22"/>
        </w:rPr>
        <w:t xml:space="preserve"> </w:t>
      </w:r>
      <w:r w:rsidR="000C4A1B" w:rsidRPr="003D649C">
        <w:rPr>
          <w:rFonts w:cstheme="minorHAnsi"/>
          <w:sz w:val="22"/>
        </w:rPr>
        <w:t>for</w:t>
      </w:r>
      <w:r w:rsidRPr="003D649C">
        <w:rPr>
          <w:rFonts w:cstheme="minorHAnsi"/>
          <w:sz w:val="22"/>
        </w:rPr>
        <w:t xml:space="preserve"> ~25 undergraduate students </w:t>
      </w:r>
    </w:p>
    <w:p w14:paraId="3A623A8D" w14:textId="77777777" w:rsidR="00D2568E" w:rsidRPr="003D649C" w:rsidRDefault="000C4A1B" w:rsidP="00B25D2E">
      <w:pPr>
        <w:pStyle w:val="Location"/>
        <w:numPr>
          <w:ilvl w:val="0"/>
          <w:numId w:val="11"/>
        </w:numPr>
        <w:tabs>
          <w:tab w:val="left" w:pos="8550"/>
        </w:tabs>
        <w:spacing w:line="240" w:lineRule="auto"/>
        <w:ind w:left="187" w:right="153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Developed and graded homework assignments and projects</w:t>
      </w:r>
    </w:p>
    <w:p w14:paraId="694B690A" w14:textId="646CBB81" w:rsidR="00A5445B" w:rsidRPr="003D649C" w:rsidRDefault="00A5445B" w:rsidP="00B25D2E">
      <w:pPr>
        <w:pStyle w:val="Location"/>
        <w:numPr>
          <w:ilvl w:val="0"/>
          <w:numId w:val="11"/>
        </w:numPr>
        <w:tabs>
          <w:tab w:val="left" w:pos="8550"/>
        </w:tabs>
        <w:spacing w:line="240" w:lineRule="auto"/>
        <w:ind w:left="187" w:right="153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Clarified course objectives and graded assignments</w:t>
      </w:r>
    </w:p>
    <w:p w14:paraId="3AA2801B" w14:textId="66274798" w:rsidR="000C4A1B" w:rsidRPr="003D649C" w:rsidRDefault="000C4A1B" w:rsidP="00B25D2E">
      <w:pPr>
        <w:pStyle w:val="Location"/>
        <w:numPr>
          <w:ilvl w:val="0"/>
          <w:numId w:val="11"/>
        </w:numPr>
        <w:tabs>
          <w:tab w:val="left" w:pos="8550"/>
        </w:tabs>
        <w:spacing w:line="240" w:lineRule="auto"/>
        <w:ind w:left="187" w:right="1530" w:hanging="187"/>
        <w:rPr>
          <w:rFonts w:cstheme="minorHAnsi"/>
          <w:sz w:val="22"/>
        </w:rPr>
      </w:pPr>
      <w:r w:rsidRPr="003D649C">
        <w:rPr>
          <w:rFonts w:cstheme="minorHAnsi"/>
          <w:sz w:val="22"/>
        </w:rPr>
        <w:t>Taught 2 class</w:t>
      </w:r>
      <w:r w:rsidR="00B008F8" w:rsidRPr="003D649C">
        <w:rPr>
          <w:rFonts w:cstheme="minorHAnsi"/>
          <w:sz w:val="22"/>
        </w:rPr>
        <w:t xml:space="preserve"> sessions</w:t>
      </w:r>
      <w:r w:rsidR="00DC6786" w:rsidRPr="003D649C">
        <w:rPr>
          <w:rFonts w:cstheme="minorHAnsi"/>
          <w:sz w:val="22"/>
        </w:rPr>
        <w:t xml:space="preserve"> and led</w:t>
      </w:r>
      <w:r w:rsidR="003E5AEE" w:rsidRPr="003D649C">
        <w:rPr>
          <w:rFonts w:cstheme="minorHAnsi"/>
          <w:sz w:val="22"/>
        </w:rPr>
        <w:t xml:space="preserve"> 3, 2-hour </w:t>
      </w:r>
      <w:r w:rsidR="00DC6786" w:rsidRPr="003D649C">
        <w:rPr>
          <w:rFonts w:cstheme="minorHAnsi"/>
          <w:sz w:val="22"/>
        </w:rPr>
        <w:t xml:space="preserve">review sessions </w:t>
      </w:r>
    </w:p>
    <w:p w14:paraId="09749032" w14:textId="5E5A3EB4" w:rsidR="00D2568E" w:rsidRPr="003D649C" w:rsidRDefault="00D2568E" w:rsidP="00E40A07">
      <w:pPr>
        <w:spacing w:before="200"/>
        <w:rPr>
          <w:rFonts w:cstheme="minorHAnsi"/>
          <w:b/>
          <w:noProof/>
          <w:sz w:val="24"/>
        </w:rPr>
      </w:pPr>
      <w:r w:rsidRPr="003D649C">
        <w:rPr>
          <w:rFonts w:cstheme="minorHAnsi"/>
          <w:b/>
          <w:noProof/>
          <w:sz w:val="24"/>
        </w:rPr>
        <w:t xml:space="preserve">LEADERSHIP </w:t>
      </w:r>
      <w:r w:rsidR="00750498">
        <w:rPr>
          <w:rFonts w:cstheme="minorHAnsi"/>
          <w:b/>
          <w:noProof/>
          <w:sz w:val="24"/>
        </w:rPr>
        <w:t xml:space="preserve">AND </w:t>
      </w:r>
      <w:r w:rsidRPr="003D649C">
        <w:rPr>
          <w:rFonts w:cstheme="minorHAnsi"/>
          <w:b/>
          <w:noProof/>
          <w:sz w:val="24"/>
        </w:rPr>
        <w:t>SERVICE</w:t>
      </w:r>
      <w:r w:rsidR="00750498">
        <w:rPr>
          <w:rFonts w:cstheme="minorHAnsi"/>
          <w:b/>
          <w:noProof/>
          <w:sz w:val="24"/>
        </w:rPr>
        <w:t xml:space="preserve"> EXPERIENCE</w:t>
      </w:r>
    </w:p>
    <w:p w14:paraId="475D67EC" w14:textId="4F4378DA" w:rsidR="00EF4B57" w:rsidRDefault="00EF4B57" w:rsidP="00750498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 w:rsidRPr="00EF4B57">
        <w:rPr>
          <w:rFonts w:cstheme="minorHAnsi"/>
          <w:b/>
          <w:bCs/>
          <w:noProof/>
          <w:sz w:val="22"/>
          <w:szCs w:val="20"/>
        </w:rPr>
        <w:t>Graduate and Professional Students Senate (GPSS)</w:t>
      </w:r>
      <w:r>
        <w:rPr>
          <w:rFonts w:cstheme="minorHAnsi"/>
          <w:bCs/>
          <w:noProof/>
          <w:sz w:val="22"/>
          <w:szCs w:val="20"/>
        </w:rPr>
        <w:t xml:space="preserve">, </w:t>
      </w:r>
      <w:r w:rsidRPr="00EF4B57">
        <w:rPr>
          <w:rFonts w:cstheme="minorHAnsi"/>
          <w:b/>
          <w:bCs/>
          <w:noProof/>
          <w:sz w:val="22"/>
          <w:szCs w:val="20"/>
        </w:rPr>
        <w:t>ISU, Ames, IA</w:t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 w:rsidRPr="004E1C2C">
        <w:rPr>
          <w:rFonts w:cstheme="minorHAnsi"/>
          <w:b/>
          <w:bCs/>
          <w:noProof/>
          <w:sz w:val="22"/>
          <w:szCs w:val="20"/>
        </w:rPr>
        <w:t>August</w:t>
      </w:r>
      <w:r>
        <w:rPr>
          <w:rFonts w:cstheme="minorHAnsi"/>
          <w:bCs/>
          <w:noProof/>
          <w:sz w:val="22"/>
          <w:szCs w:val="20"/>
        </w:rPr>
        <w:t xml:space="preserve"> </w:t>
      </w:r>
      <w:r w:rsidR="00215731">
        <w:rPr>
          <w:rFonts w:cstheme="minorHAnsi"/>
          <w:b/>
          <w:bCs/>
          <w:noProof/>
          <w:sz w:val="22"/>
        </w:rPr>
        <w:t>2020-</w:t>
      </w:r>
      <w:r w:rsidR="004E1C2C">
        <w:rPr>
          <w:rFonts w:cstheme="minorHAnsi"/>
          <w:b/>
          <w:bCs/>
          <w:noProof/>
          <w:sz w:val="22"/>
        </w:rPr>
        <w:t xml:space="preserve">May </w:t>
      </w:r>
      <w:r w:rsidR="00215731">
        <w:rPr>
          <w:rFonts w:cstheme="minorHAnsi"/>
          <w:b/>
          <w:bCs/>
          <w:noProof/>
          <w:sz w:val="22"/>
        </w:rPr>
        <w:t>2021</w:t>
      </w:r>
    </w:p>
    <w:p w14:paraId="57CC828A" w14:textId="72F844DE" w:rsidR="00D2568E" w:rsidRPr="003D649C" w:rsidRDefault="00EF4B57" w:rsidP="00EF4B5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sz w:val="22"/>
          <w:lang w:val="en-CA"/>
        </w:rPr>
      </w:pPr>
      <w:r w:rsidRPr="003D649C">
        <w:rPr>
          <w:rFonts w:cstheme="minorHAnsi"/>
          <w:b/>
          <w:bCs/>
          <w:noProof/>
          <w:sz w:val="22"/>
        </w:rPr>
        <w:t>Senator</w:t>
      </w:r>
      <w:r>
        <w:rPr>
          <w:rFonts w:cstheme="minorHAnsi"/>
          <w:bCs/>
          <w:noProof/>
          <w:sz w:val="22"/>
        </w:rPr>
        <w:t xml:space="preserve">, </w:t>
      </w:r>
      <w:r w:rsidR="00607F52">
        <w:rPr>
          <w:rFonts w:cstheme="minorHAnsi"/>
          <w:b/>
          <w:bCs/>
          <w:noProof/>
          <w:sz w:val="22"/>
        </w:rPr>
        <w:t>Genetics</w:t>
      </w:r>
      <w:r w:rsidR="00D2568E" w:rsidRPr="003D649C">
        <w:rPr>
          <w:rFonts w:cstheme="minorHAnsi"/>
          <w:b/>
          <w:bCs/>
          <w:noProof/>
          <w:sz w:val="22"/>
        </w:rPr>
        <w:t xml:space="preserve"> Department</w:t>
      </w:r>
      <w:r w:rsidR="00992BB0">
        <w:rPr>
          <w:rFonts w:cstheme="minorHAnsi"/>
          <w:bCs/>
          <w:noProof/>
          <w:sz w:val="22"/>
        </w:rPr>
        <w:tab/>
        <w:t xml:space="preserve">  </w:t>
      </w:r>
      <w:r w:rsidR="00DD53CA">
        <w:rPr>
          <w:rFonts w:cstheme="minorHAnsi"/>
          <w:bCs/>
          <w:noProof/>
          <w:sz w:val="22"/>
        </w:rPr>
        <w:t xml:space="preserve">  </w:t>
      </w:r>
      <w:r w:rsidR="00992BB0">
        <w:rPr>
          <w:rFonts w:cstheme="minorHAnsi"/>
          <w:bCs/>
          <w:noProof/>
          <w:sz w:val="22"/>
        </w:rPr>
        <w:t xml:space="preserve">    </w:t>
      </w:r>
    </w:p>
    <w:p w14:paraId="5BB8C0B2" w14:textId="44619BA4" w:rsidR="00D2568E" w:rsidRPr="003D649C" w:rsidRDefault="00D2568E" w:rsidP="00B52CCE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sz w:val="22"/>
        </w:rPr>
        <w:t xml:space="preserve">Communicated relevant </w:t>
      </w:r>
      <w:r w:rsidRPr="003D649C">
        <w:rPr>
          <w:rFonts w:cstheme="minorHAnsi"/>
          <w:bCs/>
          <w:noProof/>
          <w:sz w:val="22"/>
        </w:rPr>
        <w:t xml:space="preserve">information </w:t>
      </w:r>
      <w:r w:rsidR="00B25D2E">
        <w:rPr>
          <w:rFonts w:cstheme="minorHAnsi"/>
          <w:bCs/>
          <w:noProof/>
          <w:sz w:val="22"/>
        </w:rPr>
        <w:t>from</w:t>
      </w:r>
      <w:r w:rsidRPr="003D649C">
        <w:rPr>
          <w:rFonts w:cstheme="minorHAnsi"/>
          <w:bCs/>
          <w:noProof/>
          <w:sz w:val="22"/>
        </w:rPr>
        <w:t xml:space="preserve"> Senate meetings to department faculty and students</w:t>
      </w:r>
    </w:p>
    <w:p w14:paraId="59C56153" w14:textId="77777777" w:rsidR="00D2568E" w:rsidRPr="003D649C" w:rsidRDefault="00D2568E" w:rsidP="00B52CCE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noProof/>
          <w:sz w:val="22"/>
        </w:rPr>
        <w:t>Conducted Senate elections as Elections and Operations Committee Co-Chair</w:t>
      </w:r>
    </w:p>
    <w:p w14:paraId="0433A63E" w14:textId="77777777" w:rsidR="00D2568E" w:rsidRPr="003D649C" w:rsidRDefault="00D2568E" w:rsidP="00B52CCE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 w:rsidRPr="003D649C">
        <w:rPr>
          <w:rFonts w:cstheme="minorHAnsi"/>
          <w:bCs/>
          <w:noProof/>
          <w:sz w:val="22"/>
        </w:rPr>
        <w:t>Promoted and publicized</w:t>
      </w:r>
      <w:r w:rsidRPr="003D649C">
        <w:rPr>
          <w:rFonts w:cstheme="minorHAnsi"/>
          <w:bCs/>
          <w:sz w:val="22"/>
        </w:rPr>
        <w:t xml:space="preserve"> 18 conference events - Public Relations Committee Chair</w:t>
      </w:r>
    </w:p>
    <w:p w14:paraId="21969930" w14:textId="5C69C142" w:rsidR="00EF4B57" w:rsidRDefault="00EF4B57" w:rsidP="00B52CCE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 w:rsidRPr="00EF4B57">
        <w:rPr>
          <w:rFonts w:cstheme="minorHAnsi"/>
          <w:b/>
          <w:bCs/>
          <w:noProof/>
          <w:sz w:val="22"/>
        </w:rPr>
        <w:t>Bioinformatics Graduate Student Organization, ISU</w:t>
      </w:r>
      <w:r w:rsidR="004E1C2C">
        <w:rPr>
          <w:rFonts w:cstheme="minorHAnsi"/>
          <w:b/>
          <w:bCs/>
          <w:noProof/>
          <w:sz w:val="22"/>
        </w:rPr>
        <w:t xml:space="preserve">, Ames, IA   </w:t>
      </w:r>
      <w:r w:rsidR="004E1C2C"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ab/>
        <w:t xml:space="preserve">             </w:t>
      </w:r>
      <w:r w:rsidRPr="003D649C">
        <w:rPr>
          <w:rFonts w:cstheme="minorHAnsi"/>
          <w:b/>
          <w:bCs/>
          <w:noProof/>
          <w:sz w:val="22"/>
        </w:rPr>
        <w:t xml:space="preserve"> </w:t>
      </w:r>
      <w:r w:rsidR="004E1C2C">
        <w:rPr>
          <w:rFonts w:cstheme="minorHAnsi"/>
          <w:b/>
          <w:bCs/>
          <w:noProof/>
          <w:sz w:val="22"/>
        </w:rPr>
        <w:t xml:space="preserve">August </w:t>
      </w:r>
      <w:r w:rsidRPr="003D649C">
        <w:rPr>
          <w:rFonts w:cstheme="minorHAnsi"/>
          <w:b/>
          <w:bCs/>
          <w:noProof/>
          <w:sz w:val="22"/>
        </w:rPr>
        <w:t>201</w:t>
      </w:r>
      <w:r w:rsidR="00A80B2D">
        <w:rPr>
          <w:rFonts w:cstheme="minorHAnsi"/>
          <w:b/>
          <w:bCs/>
          <w:noProof/>
          <w:sz w:val="22"/>
        </w:rPr>
        <w:t>8</w:t>
      </w:r>
      <w:r w:rsidRPr="003D649C">
        <w:rPr>
          <w:rFonts w:cstheme="minorHAnsi"/>
          <w:b/>
          <w:noProof/>
          <w:sz w:val="22"/>
          <w:lang w:val="en-CA"/>
        </w:rPr>
        <w:t>-</w:t>
      </w:r>
      <w:r w:rsidR="004E1C2C">
        <w:rPr>
          <w:rFonts w:cstheme="minorHAnsi"/>
          <w:b/>
          <w:noProof/>
          <w:sz w:val="22"/>
          <w:lang w:val="en-CA"/>
        </w:rPr>
        <w:t xml:space="preserve">May </w:t>
      </w:r>
      <w:r w:rsidRPr="003D649C">
        <w:rPr>
          <w:rFonts w:cstheme="minorHAnsi"/>
          <w:b/>
          <w:noProof/>
          <w:sz w:val="22"/>
          <w:lang w:val="en-CA"/>
        </w:rPr>
        <w:t>20</w:t>
      </w:r>
      <w:r w:rsidR="00A80B2D">
        <w:rPr>
          <w:rFonts w:cstheme="minorHAnsi"/>
          <w:b/>
          <w:bCs/>
          <w:noProof/>
          <w:sz w:val="22"/>
        </w:rPr>
        <w:t>20</w:t>
      </w:r>
    </w:p>
    <w:p w14:paraId="374DF31E" w14:textId="095BB7D5" w:rsidR="00D2568E" w:rsidRPr="003D649C" w:rsidRDefault="00EF4B57" w:rsidP="00EF4B5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Executive Board Member</w:t>
      </w:r>
      <w:r w:rsidR="00992BB0">
        <w:rPr>
          <w:rFonts w:cstheme="minorHAnsi"/>
          <w:b/>
          <w:bCs/>
          <w:noProof/>
          <w:sz w:val="22"/>
        </w:rPr>
        <w:tab/>
      </w:r>
    </w:p>
    <w:p w14:paraId="44748703" w14:textId="77777777" w:rsidR="00D2568E" w:rsidRPr="003D649C" w:rsidRDefault="00D2568E" w:rsidP="00B52CCE">
      <w:pPr>
        <w:widowControl w:val="0"/>
        <w:numPr>
          <w:ilvl w:val="0"/>
          <w:numId w:val="24"/>
        </w:numPr>
        <w:tabs>
          <w:tab w:val="left" w:pos="180"/>
        </w:tabs>
        <w:autoSpaceDE w:val="0"/>
        <w:autoSpaceDN w:val="0"/>
        <w:adjustRightInd w:val="0"/>
        <w:spacing w:line="240" w:lineRule="auto"/>
        <w:ind w:left="0" w:right="-14" w:firstLine="0"/>
        <w:rPr>
          <w:rFonts w:cstheme="minorHAnsi"/>
          <w:bCs/>
          <w:sz w:val="22"/>
        </w:rPr>
      </w:pPr>
      <w:r w:rsidRPr="003D649C">
        <w:rPr>
          <w:rFonts w:cstheme="minorHAnsi"/>
          <w:bCs/>
          <w:noProof/>
          <w:sz w:val="22"/>
        </w:rPr>
        <w:t>Brainstormed</w:t>
      </w:r>
      <w:r w:rsidRPr="003D649C">
        <w:rPr>
          <w:rFonts w:cstheme="minorHAnsi"/>
          <w:bCs/>
          <w:sz w:val="22"/>
        </w:rPr>
        <w:t xml:space="preserve"> ideas to promote bioinformatics research </w:t>
      </w:r>
    </w:p>
    <w:p w14:paraId="456C5202" w14:textId="7E76ECC9" w:rsidR="00D2568E" w:rsidRDefault="001604FD" w:rsidP="00B52CCE">
      <w:pPr>
        <w:widowControl w:val="0"/>
        <w:numPr>
          <w:ilvl w:val="0"/>
          <w:numId w:val="24"/>
        </w:numPr>
        <w:tabs>
          <w:tab w:val="left" w:pos="180"/>
        </w:tabs>
        <w:autoSpaceDE w:val="0"/>
        <w:autoSpaceDN w:val="0"/>
        <w:adjustRightInd w:val="0"/>
        <w:spacing w:line="240" w:lineRule="auto"/>
        <w:ind w:left="0" w:right="-14" w:firstLine="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sz w:val="22"/>
        </w:rPr>
        <w:t xml:space="preserve">Organized </w:t>
      </w:r>
      <w:r w:rsidR="00C94DC7" w:rsidRPr="003D649C">
        <w:rPr>
          <w:rFonts w:cstheme="minorHAnsi"/>
          <w:bCs/>
          <w:sz w:val="22"/>
        </w:rPr>
        <w:t>two</w:t>
      </w:r>
      <w:r w:rsidRPr="003D649C">
        <w:rPr>
          <w:rFonts w:cstheme="minorHAnsi"/>
          <w:bCs/>
          <w:sz w:val="22"/>
        </w:rPr>
        <w:t xml:space="preserve">, 1-day </w:t>
      </w:r>
      <w:r w:rsidR="00D2568E" w:rsidRPr="003D649C">
        <w:rPr>
          <w:rFonts w:cstheme="minorHAnsi"/>
          <w:bCs/>
          <w:noProof/>
          <w:sz w:val="22"/>
        </w:rPr>
        <w:t>computer language workshops</w:t>
      </w:r>
    </w:p>
    <w:p w14:paraId="16961734" w14:textId="7FD6016E" w:rsidR="00EF4B57" w:rsidRDefault="00EF4B57" w:rsidP="00EF4B57">
      <w:pPr>
        <w:widowControl w:val="0"/>
        <w:autoSpaceDE w:val="0"/>
        <w:autoSpaceDN w:val="0"/>
        <w:adjustRightInd w:val="0"/>
        <w:spacing w:before="120" w:line="240" w:lineRule="auto"/>
        <w:ind w:left="187" w:right="-14" w:hanging="187"/>
        <w:rPr>
          <w:rFonts w:cstheme="minorHAnsi"/>
          <w:b/>
          <w:bCs/>
          <w:noProof/>
          <w:sz w:val="22"/>
        </w:rPr>
      </w:pPr>
      <w:r w:rsidRPr="00EF4B57">
        <w:rPr>
          <w:rFonts w:cstheme="minorHAnsi"/>
          <w:b/>
          <w:bCs/>
          <w:noProof/>
          <w:sz w:val="22"/>
        </w:rPr>
        <w:t>Indian Students’ Association, ISU</w:t>
      </w:r>
      <w:r>
        <w:rPr>
          <w:rFonts w:cstheme="minorHAnsi"/>
          <w:b/>
          <w:bCs/>
          <w:noProof/>
          <w:sz w:val="22"/>
        </w:rPr>
        <w:t xml:space="preserve">, Ames, IA   </w:t>
      </w:r>
      <w:r>
        <w:rPr>
          <w:rFonts w:cstheme="minorHAnsi"/>
          <w:b/>
          <w:bCs/>
          <w:noProof/>
          <w:sz w:val="22"/>
        </w:rPr>
        <w:tab/>
        <w:t xml:space="preserve">   </w:t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 xml:space="preserve">August </w:t>
      </w:r>
      <w:r w:rsidR="004E1C2C" w:rsidRPr="003D649C">
        <w:rPr>
          <w:rFonts w:cstheme="minorHAnsi"/>
          <w:b/>
          <w:bCs/>
          <w:noProof/>
          <w:sz w:val="22"/>
        </w:rPr>
        <w:t>201</w:t>
      </w:r>
      <w:r w:rsidR="004E1C2C">
        <w:rPr>
          <w:rFonts w:cstheme="minorHAnsi"/>
          <w:b/>
          <w:bCs/>
          <w:noProof/>
          <w:sz w:val="22"/>
        </w:rPr>
        <w:t>8</w:t>
      </w:r>
      <w:r w:rsidR="004E1C2C" w:rsidRPr="003D649C">
        <w:rPr>
          <w:rFonts w:cstheme="minorHAnsi"/>
          <w:b/>
          <w:noProof/>
          <w:sz w:val="22"/>
          <w:lang w:val="en-CA"/>
        </w:rPr>
        <w:t>-</w:t>
      </w:r>
      <w:r w:rsidR="004E1C2C">
        <w:rPr>
          <w:rFonts w:cstheme="minorHAnsi"/>
          <w:b/>
          <w:noProof/>
          <w:sz w:val="22"/>
          <w:lang w:val="en-CA"/>
        </w:rPr>
        <w:t xml:space="preserve">May </w:t>
      </w:r>
      <w:r w:rsidR="004E1C2C" w:rsidRPr="003D649C">
        <w:rPr>
          <w:rFonts w:cstheme="minorHAnsi"/>
          <w:b/>
          <w:noProof/>
          <w:sz w:val="22"/>
          <w:lang w:val="en-CA"/>
        </w:rPr>
        <w:t>20</w:t>
      </w:r>
      <w:r w:rsidR="004E1C2C">
        <w:rPr>
          <w:rFonts w:cstheme="minorHAnsi"/>
          <w:b/>
          <w:bCs/>
          <w:noProof/>
          <w:sz w:val="22"/>
        </w:rPr>
        <w:t>19</w:t>
      </w:r>
    </w:p>
    <w:p w14:paraId="67930159" w14:textId="6FE620D8" w:rsidR="00D2568E" w:rsidRPr="003D649C" w:rsidRDefault="00EF4B57" w:rsidP="00EF4B57">
      <w:pPr>
        <w:widowControl w:val="0"/>
        <w:autoSpaceDE w:val="0"/>
        <w:autoSpaceDN w:val="0"/>
        <w:adjustRightInd w:val="0"/>
        <w:spacing w:line="240" w:lineRule="auto"/>
        <w:ind w:left="187" w:right="-14" w:hanging="187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 xml:space="preserve">Public Relations Officer </w:t>
      </w:r>
    </w:p>
    <w:p w14:paraId="0DA79F62" w14:textId="29BABF96" w:rsidR="00D2568E" w:rsidRPr="003D649C" w:rsidRDefault="00B25D2E" w:rsidP="00B52CCE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>
        <w:rPr>
          <w:rFonts w:cstheme="minorHAnsi"/>
          <w:bCs/>
          <w:noProof/>
          <w:sz w:val="22"/>
        </w:rPr>
        <w:t>Presented</w:t>
      </w:r>
      <w:r w:rsidR="00D2568E" w:rsidRPr="003D649C">
        <w:rPr>
          <w:rFonts w:cstheme="minorHAnsi"/>
          <w:bCs/>
          <w:noProof/>
          <w:sz w:val="22"/>
        </w:rPr>
        <w:t xml:space="preserve"> strong conversational and marketing skills by securing</w:t>
      </w:r>
      <w:r w:rsidR="00D2568E" w:rsidRPr="003D649C">
        <w:rPr>
          <w:rFonts w:cstheme="minorHAnsi"/>
          <w:bCs/>
          <w:sz w:val="22"/>
        </w:rPr>
        <w:t xml:space="preserve"> </w:t>
      </w:r>
      <w:r w:rsidR="00D2568E" w:rsidRPr="003D649C">
        <w:rPr>
          <w:rFonts w:cstheme="minorHAnsi"/>
          <w:bCs/>
          <w:noProof/>
          <w:sz w:val="22"/>
        </w:rPr>
        <w:t>4</w:t>
      </w:r>
      <w:r w:rsidR="00D2568E" w:rsidRPr="003D649C">
        <w:rPr>
          <w:rFonts w:cstheme="minorHAnsi"/>
          <w:bCs/>
          <w:sz w:val="22"/>
        </w:rPr>
        <w:t xml:space="preserve"> eve</w:t>
      </w:r>
      <w:r w:rsidR="00F30552" w:rsidRPr="003D649C">
        <w:rPr>
          <w:rFonts w:cstheme="minorHAnsi"/>
          <w:bCs/>
          <w:sz w:val="22"/>
        </w:rPr>
        <w:t xml:space="preserve">nt sponsors and publicizing 20 </w:t>
      </w:r>
      <w:r w:rsidR="00D2568E" w:rsidRPr="003D649C">
        <w:rPr>
          <w:rFonts w:cstheme="minorHAnsi"/>
          <w:bCs/>
          <w:noProof/>
          <w:sz w:val="22"/>
        </w:rPr>
        <w:t>events</w:t>
      </w:r>
    </w:p>
    <w:p w14:paraId="537354B3" w14:textId="77777777" w:rsidR="00713AFB" w:rsidRDefault="00D2568E" w:rsidP="00B52CCE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 w:rsidRPr="003D649C">
        <w:rPr>
          <w:rFonts w:cstheme="minorHAnsi"/>
          <w:bCs/>
          <w:noProof/>
          <w:sz w:val="22"/>
        </w:rPr>
        <w:t>Association awarded ‘Best Organization of the Year’ by International Students’ and Scholars Office</w:t>
      </w:r>
    </w:p>
    <w:p w14:paraId="316E94CE" w14:textId="77777777" w:rsidR="00713AFB" w:rsidRDefault="00713AFB" w:rsidP="00713AF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sz w:val="22"/>
        </w:rPr>
      </w:pPr>
    </w:p>
    <w:p w14:paraId="2E702992" w14:textId="0A85287A" w:rsidR="00713AFB" w:rsidRPr="00713AFB" w:rsidRDefault="00713AFB" w:rsidP="00713AF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sz w:val="22"/>
        </w:rPr>
      </w:pPr>
      <w:r w:rsidRPr="00713AFB">
        <w:rPr>
          <w:rFonts w:cstheme="minorHAnsi"/>
          <w:b/>
          <w:sz w:val="24"/>
        </w:rPr>
        <w:t xml:space="preserve">SELECT PUBLICATIONS </w:t>
      </w:r>
      <w:r w:rsidRPr="00713AFB">
        <w:rPr>
          <w:rFonts w:cstheme="minorHAnsi"/>
          <w:sz w:val="24"/>
        </w:rPr>
        <w:t>(1 of 3)</w:t>
      </w:r>
    </w:p>
    <w:p w14:paraId="1FF7861B" w14:textId="7C2F70B0" w:rsidR="00713AFB" w:rsidRPr="00713AFB" w:rsidRDefault="00713AFB" w:rsidP="00750498">
      <w:pPr>
        <w:pStyle w:val="ListParagraph"/>
        <w:numPr>
          <w:ilvl w:val="0"/>
          <w:numId w:val="23"/>
        </w:numPr>
        <w:spacing w:before="120" w:line="240" w:lineRule="auto"/>
        <w:ind w:right="-14"/>
        <w:rPr>
          <w:rFonts w:cstheme="minorHAnsi"/>
          <w:b/>
          <w:sz w:val="24"/>
        </w:rPr>
      </w:pPr>
      <w:r>
        <w:rPr>
          <w:rFonts w:eastAsia="Times New Roman" w:cstheme="minorHAnsi"/>
          <w:b/>
          <w:noProof/>
          <w:sz w:val="22"/>
          <w:lang w:val="en-GB" w:eastAsia="en-GB"/>
        </w:rPr>
        <w:t>Last, X. Y</w:t>
      </w:r>
      <w:r w:rsidRPr="00713AFB">
        <w:rPr>
          <w:rFonts w:eastAsia="Times New Roman" w:cstheme="minorHAnsi"/>
          <w:b/>
          <w:noProof/>
          <w:sz w:val="22"/>
          <w:lang w:val="en-GB" w:eastAsia="en-GB"/>
        </w:rPr>
        <w:t>.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 &amp; </w:t>
      </w:r>
      <w:r>
        <w:rPr>
          <w:rFonts w:eastAsia="Times New Roman" w:cstheme="minorHAnsi"/>
          <w:noProof/>
          <w:sz w:val="22"/>
          <w:lang w:val="en-GB" w:eastAsia="en-GB"/>
        </w:rPr>
        <w:t>Name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, H.-H. </w:t>
      </w:r>
      <w:r>
        <w:rPr>
          <w:rFonts w:eastAsia="Times New Roman" w:cstheme="minorHAnsi"/>
          <w:noProof/>
          <w:sz w:val="22"/>
          <w:lang w:val="en-GB" w:eastAsia="en-GB"/>
        </w:rPr>
        <w:t xml:space="preserve">Rational Design of High-Number 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. </w:t>
      </w:r>
      <w:r w:rsidRPr="00713AFB">
        <w:rPr>
          <w:rFonts w:eastAsia="Times New Roman" w:cstheme="minorHAnsi"/>
          <w:i/>
          <w:iCs/>
          <w:noProof/>
          <w:sz w:val="22"/>
          <w:lang w:val="en-GB" w:eastAsia="en-GB"/>
        </w:rPr>
        <w:t>PLoS One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 </w:t>
      </w:r>
      <w:r w:rsidRPr="00713AFB">
        <w:rPr>
          <w:rFonts w:eastAsia="Times New Roman" w:cstheme="minorHAnsi"/>
          <w:b/>
          <w:bCs/>
          <w:noProof/>
          <w:sz w:val="22"/>
          <w:lang w:val="en-GB" w:eastAsia="en-GB"/>
        </w:rPr>
        <w:t>10,</w:t>
      </w:r>
      <w:r>
        <w:rPr>
          <w:rFonts w:eastAsia="Times New Roman" w:cstheme="minorHAnsi"/>
          <w:noProof/>
          <w:sz w:val="22"/>
          <w:lang w:val="en-GB" w:eastAsia="en-GB"/>
        </w:rPr>
        <w:t xml:space="preserve"> e0145682 (2019</w:t>
      </w:r>
      <w:r w:rsidRPr="00713AFB">
        <w:rPr>
          <w:rFonts w:eastAsia="Times New Roman" w:cstheme="minorHAnsi"/>
          <w:noProof/>
          <w:sz w:val="22"/>
          <w:lang w:val="en-GB" w:eastAsia="en-GB"/>
        </w:rPr>
        <w:t>).</w:t>
      </w:r>
    </w:p>
    <w:p w14:paraId="3A1C094E" w14:textId="1DA7E9BA" w:rsidR="00FF46CA" w:rsidRPr="003D649C" w:rsidRDefault="005D2AF3" w:rsidP="00E24CBD">
      <w:pPr>
        <w:spacing w:before="200"/>
        <w:ind w:right="-14"/>
        <w:rPr>
          <w:rFonts w:cstheme="minorHAnsi"/>
          <w:sz w:val="24"/>
        </w:rPr>
      </w:pPr>
      <w:r>
        <w:rPr>
          <w:rFonts w:cstheme="minorHAnsi"/>
          <w:b/>
          <w:sz w:val="24"/>
        </w:rPr>
        <w:t xml:space="preserve">SELECT HONORS AND </w:t>
      </w:r>
      <w:r w:rsidR="00FF46CA" w:rsidRPr="003D649C">
        <w:rPr>
          <w:rFonts w:cstheme="minorHAnsi"/>
          <w:b/>
          <w:sz w:val="24"/>
        </w:rPr>
        <w:t>GRANTS</w:t>
      </w:r>
      <w:r w:rsidR="00FF46CA" w:rsidRPr="003D649C">
        <w:rPr>
          <w:rFonts w:cstheme="minorHAnsi"/>
          <w:sz w:val="24"/>
        </w:rPr>
        <w:t xml:space="preserve"> </w:t>
      </w:r>
      <w:r w:rsidR="00FF46CA" w:rsidRPr="003D649C">
        <w:rPr>
          <w:rFonts w:cstheme="minorHAnsi"/>
          <w:sz w:val="22"/>
        </w:rPr>
        <w:t>(</w:t>
      </w:r>
      <w:r>
        <w:rPr>
          <w:rFonts w:cstheme="minorHAnsi"/>
          <w:sz w:val="22"/>
        </w:rPr>
        <w:t>1</w:t>
      </w:r>
      <w:r w:rsidR="00FF46CA" w:rsidRPr="003D649C">
        <w:rPr>
          <w:rFonts w:cstheme="minorHAnsi"/>
          <w:sz w:val="22"/>
        </w:rPr>
        <w:t xml:space="preserve"> of 7 honors/grants)</w:t>
      </w:r>
    </w:p>
    <w:p w14:paraId="1E7881AC" w14:textId="5CD14BD2" w:rsidR="00FF46CA" w:rsidRPr="003D649C" w:rsidRDefault="00FF46CA" w:rsidP="00B52CCE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 w:rsidRPr="003D649C">
        <w:rPr>
          <w:rFonts w:cstheme="minorHAnsi"/>
          <w:bCs/>
          <w:sz w:val="22"/>
        </w:rPr>
        <w:t>Center for Excellence in and Learning and Teaching</w:t>
      </w:r>
      <w:r w:rsidR="00BF6C93" w:rsidRPr="003D649C">
        <w:rPr>
          <w:rFonts w:cstheme="minorHAnsi"/>
          <w:bCs/>
          <w:sz w:val="22"/>
        </w:rPr>
        <w:t xml:space="preserve"> </w:t>
      </w:r>
      <w:r w:rsidRPr="003D649C">
        <w:rPr>
          <w:rFonts w:cstheme="minorHAnsi"/>
          <w:bCs/>
          <w:sz w:val="22"/>
        </w:rPr>
        <w:t>(CELT) grant</w:t>
      </w:r>
      <w:r w:rsidR="00B25D2E">
        <w:rPr>
          <w:rFonts w:cstheme="minorHAnsi"/>
          <w:bCs/>
          <w:sz w:val="22"/>
        </w:rPr>
        <w:t xml:space="preserve">, ISU </w:t>
      </w:r>
      <w:r w:rsidRPr="003D649C">
        <w:rPr>
          <w:rFonts w:cstheme="minorHAnsi"/>
          <w:bCs/>
          <w:sz w:val="22"/>
        </w:rPr>
        <w:t>($5,000)</w:t>
      </w:r>
      <w:r w:rsidRPr="003D649C">
        <w:rPr>
          <w:rFonts w:cstheme="minorHAnsi"/>
          <w:bCs/>
          <w:sz w:val="22"/>
        </w:rPr>
        <w:tab/>
        <w:t xml:space="preserve">   </w:t>
      </w:r>
      <w:r w:rsidR="00992BB0">
        <w:rPr>
          <w:rFonts w:cstheme="minorHAnsi"/>
          <w:bCs/>
          <w:sz w:val="22"/>
        </w:rPr>
        <w:t xml:space="preserve">   </w:t>
      </w:r>
      <w:r w:rsidR="00992BB0">
        <w:rPr>
          <w:rFonts w:cstheme="minorHAnsi"/>
          <w:bCs/>
          <w:sz w:val="22"/>
        </w:rPr>
        <w:tab/>
      </w:r>
      <w:r w:rsidR="00992BB0">
        <w:rPr>
          <w:rFonts w:cstheme="minorHAnsi"/>
          <w:bCs/>
          <w:sz w:val="22"/>
        </w:rPr>
        <w:tab/>
      </w:r>
      <w:r w:rsidRPr="003D649C">
        <w:rPr>
          <w:rFonts w:cstheme="minorHAnsi"/>
          <w:bCs/>
          <w:sz w:val="22"/>
        </w:rPr>
        <w:t xml:space="preserve">   </w:t>
      </w:r>
      <w:r w:rsidR="00442B79" w:rsidRPr="003D649C">
        <w:rPr>
          <w:rFonts w:cstheme="minorHAnsi"/>
          <w:bCs/>
          <w:sz w:val="22"/>
        </w:rPr>
        <w:t xml:space="preserve"> </w:t>
      </w:r>
      <w:r w:rsidR="00351BEA">
        <w:rPr>
          <w:rFonts w:cstheme="minorHAnsi"/>
          <w:bCs/>
          <w:sz w:val="22"/>
        </w:rPr>
        <w:tab/>
        <w:t xml:space="preserve">    </w:t>
      </w:r>
      <w:r w:rsidRPr="003D649C">
        <w:rPr>
          <w:rFonts w:cstheme="minorHAnsi"/>
          <w:b/>
          <w:bCs/>
          <w:sz w:val="22"/>
        </w:rPr>
        <w:t>201</w:t>
      </w:r>
      <w:r w:rsidR="00A80B2D">
        <w:rPr>
          <w:rFonts w:cstheme="minorHAnsi"/>
          <w:b/>
          <w:bCs/>
          <w:sz w:val="22"/>
        </w:rPr>
        <w:t>9</w:t>
      </w:r>
    </w:p>
    <w:p w14:paraId="1706C0D1" w14:textId="722AE5AB" w:rsidR="00C02633" w:rsidRPr="003D649C" w:rsidRDefault="00E4033D" w:rsidP="009806D7">
      <w:pPr>
        <w:widowControl w:val="0"/>
        <w:autoSpaceDE w:val="0"/>
        <w:autoSpaceDN w:val="0"/>
        <w:adjustRightInd w:val="0"/>
        <w:spacing w:before="200"/>
        <w:ind w:right="-43"/>
        <w:rPr>
          <w:rFonts w:cstheme="minorHAnsi"/>
          <w:bCs/>
          <w:noProof/>
          <w:sz w:val="22"/>
        </w:rPr>
      </w:pPr>
      <w:r w:rsidRPr="003D649C">
        <w:rPr>
          <w:rFonts w:cstheme="minorHAnsi"/>
          <w:b/>
          <w:sz w:val="24"/>
          <w:szCs w:val="24"/>
        </w:rPr>
        <w:t>PROFESSIONAL ASSOCIATIONS</w:t>
      </w:r>
    </w:p>
    <w:p w14:paraId="64C1AA93" w14:textId="27C6A50C" w:rsidR="00C02633" w:rsidRPr="003D649C" w:rsidRDefault="00C02633" w:rsidP="00E24CBD">
      <w:pPr>
        <w:pStyle w:val="NormalBodyText"/>
        <w:tabs>
          <w:tab w:val="clear" w:pos="7560"/>
          <w:tab w:val="left" w:pos="8190"/>
        </w:tabs>
        <w:spacing w:before="120" w:line="240" w:lineRule="auto"/>
        <w:ind w:left="0" w:right="-43"/>
        <w:rPr>
          <w:rFonts w:cstheme="minorHAnsi"/>
          <w:sz w:val="22"/>
        </w:rPr>
      </w:pPr>
      <w:r w:rsidRPr="003D649C">
        <w:rPr>
          <w:rFonts w:cstheme="minorHAnsi"/>
          <w:sz w:val="22"/>
        </w:rPr>
        <w:t>National Animal Breeding &amp; Genetics Association</w:t>
      </w:r>
      <w:r w:rsidRPr="003D649C">
        <w:rPr>
          <w:rFonts w:cstheme="minorHAnsi"/>
          <w:b/>
          <w:sz w:val="22"/>
        </w:rPr>
        <w:t xml:space="preserve"> - </w:t>
      </w:r>
      <w:r w:rsidRPr="003D649C">
        <w:rPr>
          <w:rFonts w:cstheme="minorHAnsi"/>
          <w:sz w:val="22"/>
        </w:rPr>
        <w:t>Member</w:t>
      </w:r>
      <w:r w:rsidRPr="003D649C">
        <w:rPr>
          <w:rFonts w:cstheme="minorHAnsi"/>
          <w:b/>
          <w:sz w:val="22"/>
        </w:rPr>
        <w:tab/>
      </w:r>
      <w:r w:rsidR="00992BB0">
        <w:rPr>
          <w:rFonts w:cstheme="minorHAnsi"/>
          <w:b/>
          <w:sz w:val="22"/>
        </w:rPr>
        <w:tab/>
      </w:r>
      <w:r w:rsidR="00DD53CA">
        <w:rPr>
          <w:rFonts w:cstheme="minorHAnsi"/>
          <w:b/>
          <w:sz w:val="22"/>
        </w:rPr>
        <w:t xml:space="preserve">  </w:t>
      </w:r>
      <w:r w:rsidR="00F30552" w:rsidRPr="003D649C">
        <w:rPr>
          <w:rFonts w:cstheme="minorHAnsi"/>
          <w:b/>
          <w:sz w:val="22"/>
        </w:rPr>
        <w:t xml:space="preserve"> </w:t>
      </w:r>
      <w:r w:rsidR="00DD53CA">
        <w:rPr>
          <w:rFonts w:cstheme="minorHAnsi"/>
          <w:b/>
          <w:sz w:val="22"/>
        </w:rPr>
        <w:t>201</w:t>
      </w:r>
      <w:r w:rsidR="00713AFB">
        <w:rPr>
          <w:rFonts w:cstheme="minorHAnsi"/>
          <w:b/>
          <w:sz w:val="22"/>
        </w:rPr>
        <w:t>7</w:t>
      </w:r>
      <w:r w:rsidR="00DD53CA">
        <w:rPr>
          <w:rFonts w:cstheme="minorHAnsi"/>
          <w:b/>
          <w:sz w:val="22"/>
        </w:rPr>
        <w:t>-</w:t>
      </w:r>
      <w:r w:rsidRPr="003D649C">
        <w:rPr>
          <w:rFonts w:cstheme="minorHAnsi"/>
          <w:b/>
          <w:sz w:val="22"/>
        </w:rPr>
        <w:t>Presen</w:t>
      </w:r>
      <w:r w:rsidR="00FF46CA" w:rsidRPr="003D649C">
        <w:rPr>
          <w:rFonts w:cstheme="minorHAnsi"/>
          <w:b/>
          <w:sz w:val="22"/>
        </w:rPr>
        <w:t>t</w:t>
      </w:r>
    </w:p>
    <w:p w14:paraId="03215EE2" w14:textId="77777777" w:rsidR="00713AFB" w:rsidRPr="003D649C" w:rsidRDefault="00713AFB">
      <w:pPr>
        <w:pStyle w:val="NormalBodyText"/>
        <w:tabs>
          <w:tab w:val="clear" w:pos="7560"/>
          <w:tab w:val="left" w:pos="8190"/>
        </w:tabs>
        <w:spacing w:before="120" w:line="240" w:lineRule="auto"/>
        <w:ind w:left="0" w:right="-43"/>
        <w:rPr>
          <w:rFonts w:cstheme="minorHAnsi"/>
          <w:sz w:val="22"/>
        </w:rPr>
      </w:pPr>
    </w:p>
    <w:sectPr w:rsidR="00713AFB" w:rsidRPr="003D649C" w:rsidSect="00211970">
      <w:type w:val="continuous"/>
      <w:pgSz w:w="12240" w:h="15840"/>
      <w:pgMar w:top="1080" w:right="1080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C84C3" w14:textId="77777777" w:rsidR="008D3B4D" w:rsidRDefault="008D3B4D">
      <w:pPr>
        <w:spacing w:line="240" w:lineRule="auto"/>
      </w:pPr>
      <w:r>
        <w:separator/>
      </w:r>
    </w:p>
  </w:endnote>
  <w:endnote w:type="continuationSeparator" w:id="0">
    <w:p w14:paraId="7BFD382F" w14:textId="77777777" w:rsidR="008D3B4D" w:rsidRDefault="008D3B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657E6" w14:textId="77777777" w:rsidR="008D3B4D" w:rsidRDefault="008D3B4D">
      <w:pPr>
        <w:spacing w:line="240" w:lineRule="auto"/>
      </w:pPr>
      <w:r>
        <w:separator/>
      </w:r>
    </w:p>
  </w:footnote>
  <w:footnote w:type="continuationSeparator" w:id="0">
    <w:p w14:paraId="4F6C6CF2" w14:textId="77777777" w:rsidR="008D3B4D" w:rsidRDefault="008D3B4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D30F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4C946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446A1D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469426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6A28E1"/>
    <w:multiLevelType w:val="hybridMultilevel"/>
    <w:tmpl w:val="6794EE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C8E5EC1"/>
    <w:multiLevelType w:val="hybridMultilevel"/>
    <w:tmpl w:val="ACC6AA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0DC90D09"/>
    <w:multiLevelType w:val="hybridMultilevel"/>
    <w:tmpl w:val="ADCAD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691D40"/>
    <w:multiLevelType w:val="hybridMultilevel"/>
    <w:tmpl w:val="A4221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DA53DA"/>
    <w:multiLevelType w:val="hybridMultilevel"/>
    <w:tmpl w:val="5CF0D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BF04D3"/>
    <w:multiLevelType w:val="hybridMultilevel"/>
    <w:tmpl w:val="6242D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E71F7C"/>
    <w:multiLevelType w:val="hybridMultilevel"/>
    <w:tmpl w:val="2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62D3E"/>
    <w:multiLevelType w:val="hybridMultilevel"/>
    <w:tmpl w:val="B44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A3A7B"/>
    <w:multiLevelType w:val="hybridMultilevel"/>
    <w:tmpl w:val="A2702D94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3" w15:restartNumberingAfterBreak="0">
    <w:nsid w:val="2D140F79"/>
    <w:multiLevelType w:val="hybridMultilevel"/>
    <w:tmpl w:val="6A58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C19AB"/>
    <w:multiLevelType w:val="hybridMultilevel"/>
    <w:tmpl w:val="45D672D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55368BC"/>
    <w:multiLevelType w:val="hybridMultilevel"/>
    <w:tmpl w:val="A5F08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562A5"/>
    <w:multiLevelType w:val="hybridMultilevel"/>
    <w:tmpl w:val="8DD82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F337D0"/>
    <w:multiLevelType w:val="hybridMultilevel"/>
    <w:tmpl w:val="E0B04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D568B"/>
    <w:multiLevelType w:val="hybridMultilevel"/>
    <w:tmpl w:val="4AAC319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46E51212"/>
    <w:multiLevelType w:val="hybridMultilevel"/>
    <w:tmpl w:val="FB72C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7387B3A"/>
    <w:multiLevelType w:val="hybridMultilevel"/>
    <w:tmpl w:val="6A0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B17AA"/>
    <w:multiLevelType w:val="hybridMultilevel"/>
    <w:tmpl w:val="0B64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041C37"/>
    <w:multiLevelType w:val="hybridMultilevel"/>
    <w:tmpl w:val="3660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B21CD"/>
    <w:multiLevelType w:val="hybridMultilevel"/>
    <w:tmpl w:val="DEDC6332"/>
    <w:lvl w:ilvl="0" w:tplc="1A80E3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B78CB"/>
    <w:multiLevelType w:val="hybridMultilevel"/>
    <w:tmpl w:val="B2BC4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6A4713"/>
    <w:multiLevelType w:val="hybridMultilevel"/>
    <w:tmpl w:val="AC6C45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231809"/>
    <w:multiLevelType w:val="hybridMultilevel"/>
    <w:tmpl w:val="E462236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A674A17"/>
    <w:multiLevelType w:val="hybridMultilevel"/>
    <w:tmpl w:val="7928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A2AD3"/>
    <w:multiLevelType w:val="hybridMultilevel"/>
    <w:tmpl w:val="2DEE913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7BC32BD6"/>
    <w:multiLevelType w:val="hybridMultilevel"/>
    <w:tmpl w:val="B5946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E00388"/>
    <w:multiLevelType w:val="hybridMultilevel"/>
    <w:tmpl w:val="2AFC895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31A00"/>
    <w:multiLevelType w:val="hybridMultilevel"/>
    <w:tmpl w:val="4FF2893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2"/>
  </w:num>
  <w:num w:numId="6">
    <w:abstractNumId w:val="29"/>
  </w:num>
  <w:num w:numId="7">
    <w:abstractNumId w:val="13"/>
  </w:num>
  <w:num w:numId="8">
    <w:abstractNumId w:val="15"/>
  </w:num>
  <w:num w:numId="9">
    <w:abstractNumId w:val="11"/>
  </w:num>
  <w:num w:numId="10">
    <w:abstractNumId w:val="14"/>
  </w:num>
  <w:num w:numId="11">
    <w:abstractNumId w:val="19"/>
  </w:num>
  <w:num w:numId="12">
    <w:abstractNumId w:val="31"/>
  </w:num>
  <w:num w:numId="13">
    <w:abstractNumId w:val="25"/>
  </w:num>
  <w:num w:numId="14">
    <w:abstractNumId w:val="18"/>
  </w:num>
  <w:num w:numId="15">
    <w:abstractNumId w:val="5"/>
  </w:num>
  <w:num w:numId="16">
    <w:abstractNumId w:val="28"/>
  </w:num>
  <w:num w:numId="17">
    <w:abstractNumId w:val="10"/>
  </w:num>
  <w:num w:numId="18">
    <w:abstractNumId w:val="16"/>
  </w:num>
  <w:num w:numId="19">
    <w:abstractNumId w:val="4"/>
  </w:num>
  <w:num w:numId="20">
    <w:abstractNumId w:val="17"/>
  </w:num>
  <w:num w:numId="21">
    <w:abstractNumId w:val="24"/>
  </w:num>
  <w:num w:numId="22">
    <w:abstractNumId w:val="8"/>
  </w:num>
  <w:num w:numId="23">
    <w:abstractNumId w:val="9"/>
  </w:num>
  <w:num w:numId="24">
    <w:abstractNumId w:val="21"/>
  </w:num>
  <w:num w:numId="25">
    <w:abstractNumId w:val="6"/>
  </w:num>
  <w:num w:numId="26">
    <w:abstractNumId w:val="23"/>
  </w:num>
  <w:num w:numId="27">
    <w:abstractNumId w:val="27"/>
  </w:num>
  <w:num w:numId="28">
    <w:abstractNumId w:val="20"/>
  </w:num>
  <w:num w:numId="29">
    <w:abstractNumId w:val="30"/>
  </w:num>
  <w:num w:numId="30">
    <w:abstractNumId w:val="12"/>
  </w:num>
  <w:num w:numId="31">
    <w:abstractNumId w:val="7"/>
  </w:num>
  <w:num w:numId="32">
    <w:abstractNumId w:val="26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86"/>
  <w:drawingGridVerticalSpacing w:val="187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Q3Njc1NDaxMLJQ0lEKTi0uzszPAykwsqwFAIlJ5MMtAAAA"/>
  </w:docVars>
  <w:rsids>
    <w:rsidRoot w:val="00ED74E1"/>
    <w:rsid w:val="000149FC"/>
    <w:rsid w:val="00022F28"/>
    <w:rsid w:val="00024653"/>
    <w:rsid w:val="00026394"/>
    <w:rsid w:val="0003126F"/>
    <w:rsid w:val="00037903"/>
    <w:rsid w:val="000546E2"/>
    <w:rsid w:val="0005716B"/>
    <w:rsid w:val="00061513"/>
    <w:rsid w:val="000624FF"/>
    <w:rsid w:val="00071377"/>
    <w:rsid w:val="00072EC9"/>
    <w:rsid w:val="00076977"/>
    <w:rsid w:val="00085D73"/>
    <w:rsid w:val="000B16D8"/>
    <w:rsid w:val="000B1E76"/>
    <w:rsid w:val="000B5B2A"/>
    <w:rsid w:val="000C0F40"/>
    <w:rsid w:val="000C4A1B"/>
    <w:rsid w:val="000C7C1E"/>
    <w:rsid w:val="000E557E"/>
    <w:rsid w:val="00100051"/>
    <w:rsid w:val="001015FA"/>
    <w:rsid w:val="00104E65"/>
    <w:rsid w:val="00111A21"/>
    <w:rsid w:val="00123917"/>
    <w:rsid w:val="00124185"/>
    <w:rsid w:val="00133ED9"/>
    <w:rsid w:val="00144E51"/>
    <w:rsid w:val="0014601C"/>
    <w:rsid w:val="00156272"/>
    <w:rsid w:val="001604FD"/>
    <w:rsid w:val="00192456"/>
    <w:rsid w:val="001B5A05"/>
    <w:rsid w:val="001C7C55"/>
    <w:rsid w:val="001D5721"/>
    <w:rsid w:val="001E46C4"/>
    <w:rsid w:val="001E68AA"/>
    <w:rsid w:val="001F01B4"/>
    <w:rsid w:val="001F4D9A"/>
    <w:rsid w:val="0020468C"/>
    <w:rsid w:val="00211970"/>
    <w:rsid w:val="00215731"/>
    <w:rsid w:val="002231AF"/>
    <w:rsid w:val="00236E79"/>
    <w:rsid w:val="00237E56"/>
    <w:rsid w:val="0024119A"/>
    <w:rsid w:val="0024338D"/>
    <w:rsid w:val="00245593"/>
    <w:rsid w:val="00246072"/>
    <w:rsid w:val="00267578"/>
    <w:rsid w:val="00276141"/>
    <w:rsid w:val="00283E50"/>
    <w:rsid w:val="00287CE3"/>
    <w:rsid w:val="002922BE"/>
    <w:rsid w:val="002D2A17"/>
    <w:rsid w:val="00330DB5"/>
    <w:rsid w:val="00333EBA"/>
    <w:rsid w:val="00334D9C"/>
    <w:rsid w:val="0034161F"/>
    <w:rsid w:val="00351BEA"/>
    <w:rsid w:val="00354357"/>
    <w:rsid w:val="003643CE"/>
    <w:rsid w:val="0038424A"/>
    <w:rsid w:val="003A35C0"/>
    <w:rsid w:val="003B0D54"/>
    <w:rsid w:val="003B2924"/>
    <w:rsid w:val="003B638F"/>
    <w:rsid w:val="003D132F"/>
    <w:rsid w:val="003D38D7"/>
    <w:rsid w:val="003D649C"/>
    <w:rsid w:val="003E5AEE"/>
    <w:rsid w:val="003F598E"/>
    <w:rsid w:val="004108E3"/>
    <w:rsid w:val="00414A94"/>
    <w:rsid w:val="004227C0"/>
    <w:rsid w:val="00442B79"/>
    <w:rsid w:val="00443207"/>
    <w:rsid w:val="00452649"/>
    <w:rsid w:val="004560C2"/>
    <w:rsid w:val="00472348"/>
    <w:rsid w:val="004771BD"/>
    <w:rsid w:val="00480862"/>
    <w:rsid w:val="004839D5"/>
    <w:rsid w:val="00486775"/>
    <w:rsid w:val="00495415"/>
    <w:rsid w:val="004A75D5"/>
    <w:rsid w:val="004B7C6F"/>
    <w:rsid w:val="004C1825"/>
    <w:rsid w:val="004D0EEA"/>
    <w:rsid w:val="004D1B2C"/>
    <w:rsid w:val="004D2BBD"/>
    <w:rsid w:val="004D592A"/>
    <w:rsid w:val="004E1C2C"/>
    <w:rsid w:val="004F4286"/>
    <w:rsid w:val="00502054"/>
    <w:rsid w:val="00506C1F"/>
    <w:rsid w:val="00510E5D"/>
    <w:rsid w:val="005119AE"/>
    <w:rsid w:val="00514B35"/>
    <w:rsid w:val="00520638"/>
    <w:rsid w:val="005217AF"/>
    <w:rsid w:val="005239E4"/>
    <w:rsid w:val="00524D1A"/>
    <w:rsid w:val="00557A98"/>
    <w:rsid w:val="00562C49"/>
    <w:rsid w:val="00570E1C"/>
    <w:rsid w:val="00577A66"/>
    <w:rsid w:val="005946B3"/>
    <w:rsid w:val="005A21F0"/>
    <w:rsid w:val="005A73B5"/>
    <w:rsid w:val="005D0515"/>
    <w:rsid w:val="005D2AF3"/>
    <w:rsid w:val="005D77A9"/>
    <w:rsid w:val="005D7C2F"/>
    <w:rsid w:val="005E1C74"/>
    <w:rsid w:val="005E2C5A"/>
    <w:rsid w:val="005E3288"/>
    <w:rsid w:val="005F6B6E"/>
    <w:rsid w:val="00601AAB"/>
    <w:rsid w:val="00602A86"/>
    <w:rsid w:val="00605FBD"/>
    <w:rsid w:val="00607F52"/>
    <w:rsid w:val="00613712"/>
    <w:rsid w:val="0061396F"/>
    <w:rsid w:val="00614134"/>
    <w:rsid w:val="00622EA0"/>
    <w:rsid w:val="0065081B"/>
    <w:rsid w:val="00652D0F"/>
    <w:rsid w:val="0067222D"/>
    <w:rsid w:val="00681955"/>
    <w:rsid w:val="006923BE"/>
    <w:rsid w:val="006A359A"/>
    <w:rsid w:val="006B14A2"/>
    <w:rsid w:val="006C3240"/>
    <w:rsid w:val="006C5414"/>
    <w:rsid w:val="006C750B"/>
    <w:rsid w:val="006E7375"/>
    <w:rsid w:val="00713AFB"/>
    <w:rsid w:val="0071638A"/>
    <w:rsid w:val="00722F20"/>
    <w:rsid w:val="00724BD6"/>
    <w:rsid w:val="00737C1E"/>
    <w:rsid w:val="00740599"/>
    <w:rsid w:val="00741309"/>
    <w:rsid w:val="00742076"/>
    <w:rsid w:val="00745258"/>
    <w:rsid w:val="00750498"/>
    <w:rsid w:val="007568F2"/>
    <w:rsid w:val="00756BB5"/>
    <w:rsid w:val="00760E87"/>
    <w:rsid w:val="007625C8"/>
    <w:rsid w:val="007976C1"/>
    <w:rsid w:val="007A3165"/>
    <w:rsid w:val="007A7440"/>
    <w:rsid w:val="007B294D"/>
    <w:rsid w:val="007B4358"/>
    <w:rsid w:val="007B6BE7"/>
    <w:rsid w:val="007B7E44"/>
    <w:rsid w:val="007C0DB9"/>
    <w:rsid w:val="007C43F2"/>
    <w:rsid w:val="008123B1"/>
    <w:rsid w:val="008178C9"/>
    <w:rsid w:val="00826000"/>
    <w:rsid w:val="00844CE0"/>
    <w:rsid w:val="00854A5E"/>
    <w:rsid w:val="00861B55"/>
    <w:rsid w:val="00875E73"/>
    <w:rsid w:val="008770A1"/>
    <w:rsid w:val="00880CAE"/>
    <w:rsid w:val="008825BE"/>
    <w:rsid w:val="00883BB2"/>
    <w:rsid w:val="008A3894"/>
    <w:rsid w:val="008A43C7"/>
    <w:rsid w:val="008A4BDB"/>
    <w:rsid w:val="008B23E5"/>
    <w:rsid w:val="008B3E6A"/>
    <w:rsid w:val="008B621A"/>
    <w:rsid w:val="008D3B4D"/>
    <w:rsid w:val="008D5794"/>
    <w:rsid w:val="008F0285"/>
    <w:rsid w:val="008F06A1"/>
    <w:rsid w:val="008F0FD0"/>
    <w:rsid w:val="00902A26"/>
    <w:rsid w:val="009246EB"/>
    <w:rsid w:val="00926B8B"/>
    <w:rsid w:val="009517FC"/>
    <w:rsid w:val="00961F7C"/>
    <w:rsid w:val="00973E34"/>
    <w:rsid w:val="00977FFE"/>
    <w:rsid w:val="009806D7"/>
    <w:rsid w:val="009877F9"/>
    <w:rsid w:val="009920F1"/>
    <w:rsid w:val="00992BB0"/>
    <w:rsid w:val="009B2BAB"/>
    <w:rsid w:val="009C4AA3"/>
    <w:rsid w:val="009C6FB6"/>
    <w:rsid w:val="009D00DA"/>
    <w:rsid w:val="009D59A3"/>
    <w:rsid w:val="009D677A"/>
    <w:rsid w:val="009D6A8D"/>
    <w:rsid w:val="009E448D"/>
    <w:rsid w:val="009F7272"/>
    <w:rsid w:val="00A06A21"/>
    <w:rsid w:val="00A11727"/>
    <w:rsid w:val="00A26F8E"/>
    <w:rsid w:val="00A27785"/>
    <w:rsid w:val="00A5445B"/>
    <w:rsid w:val="00A60BE1"/>
    <w:rsid w:val="00A725E5"/>
    <w:rsid w:val="00A80B2D"/>
    <w:rsid w:val="00A832BB"/>
    <w:rsid w:val="00A87795"/>
    <w:rsid w:val="00A915E1"/>
    <w:rsid w:val="00A91888"/>
    <w:rsid w:val="00AB09AC"/>
    <w:rsid w:val="00AD263B"/>
    <w:rsid w:val="00AD39ED"/>
    <w:rsid w:val="00AD6074"/>
    <w:rsid w:val="00AE0E4F"/>
    <w:rsid w:val="00AF7800"/>
    <w:rsid w:val="00B008F8"/>
    <w:rsid w:val="00B04A47"/>
    <w:rsid w:val="00B14832"/>
    <w:rsid w:val="00B2457C"/>
    <w:rsid w:val="00B25D2E"/>
    <w:rsid w:val="00B339C2"/>
    <w:rsid w:val="00B3779E"/>
    <w:rsid w:val="00B52CCE"/>
    <w:rsid w:val="00B55FB2"/>
    <w:rsid w:val="00B57DBD"/>
    <w:rsid w:val="00B6620E"/>
    <w:rsid w:val="00B87999"/>
    <w:rsid w:val="00B87BBE"/>
    <w:rsid w:val="00BA3510"/>
    <w:rsid w:val="00BA73B0"/>
    <w:rsid w:val="00BA744F"/>
    <w:rsid w:val="00BB4568"/>
    <w:rsid w:val="00BB6662"/>
    <w:rsid w:val="00BC33B5"/>
    <w:rsid w:val="00BC466C"/>
    <w:rsid w:val="00BC7DFE"/>
    <w:rsid w:val="00BD16C2"/>
    <w:rsid w:val="00BE026E"/>
    <w:rsid w:val="00BE6977"/>
    <w:rsid w:val="00BF6C93"/>
    <w:rsid w:val="00C02633"/>
    <w:rsid w:val="00C14638"/>
    <w:rsid w:val="00C335FD"/>
    <w:rsid w:val="00C35AE4"/>
    <w:rsid w:val="00C40B0D"/>
    <w:rsid w:val="00C457A0"/>
    <w:rsid w:val="00C54BF5"/>
    <w:rsid w:val="00C65A6D"/>
    <w:rsid w:val="00C74801"/>
    <w:rsid w:val="00C87818"/>
    <w:rsid w:val="00C94DC7"/>
    <w:rsid w:val="00C97CFF"/>
    <w:rsid w:val="00CB6EB7"/>
    <w:rsid w:val="00CC34D6"/>
    <w:rsid w:val="00CD4E8A"/>
    <w:rsid w:val="00CD531A"/>
    <w:rsid w:val="00CE0618"/>
    <w:rsid w:val="00CE25DE"/>
    <w:rsid w:val="00CF1B11"/>
    <w:rsid w:val="00D0267F"/>
    <w:rsid w:val="00D21555"/>
    <w:rsid w:val="00D2568E"/>
    <w:rsid w:val="00D25A99"/>
    <w:rsid w:val="00D2684B"/>
    <w:rsid w:val="00D316B6"/>
    <w:rsid w:val="00D36EFF"/>
    <w:rsid w:val="00D67442"/>
    <w:rsid w:val="00DA7E8F"/>
    <w:rsid w:val="00DB016F"/>
    <w:rsid w:val="00DC1109"/>
    <w:rsid w:val="00DC6786"/>
    <w:rsid w:val="00DD53CA"/>
    <w:rsid w:val="00DE432B"/>
    <w:rsid w:val="00E02DB7"/>
    <w:rsid w:val="00E04D63"/>
    <w:rsid w:val="00E1125B"/>
    <w:rsid w:val="00E20B1A"/>
    <w:rsid w:val="00E24CBD"/>
    <w:rsid w:val="00E4033D"/>
    <w:rsid w:val="00E40A07"/>
    <w:rsid w:val="00E53C8A"/>
    <w:rsid w:val="00E55A3D"/>
    <w:rsid w:val="00E564B1"/>
    <w:rsid w:val="00E614B3"/>
    <w:rsid w:val="00E80DA8"/>
    <w:rsid w:val="00E95262"/>
    <w:rsid w:val="00EA3F15"/>
    <w:rsid w:val="00EA4B4E"/>
    <w:rsid w:val="00EA5541"/>
    <w:rsid w:val="00EC4ABF"/>
    <w:rsid w:val="00ED2B25"/>
    <w:rsid w:val="00ED74E1"/>
    <w:rsid w:val="00EE55D0"/>
    <w:rsid w:val="00EF4B57"/>
    <w:rsid w:val="00EF6121"/>
    <w:rsid w:val="00F04AD6"/>
    <w:rsid w:val="00F15311"/>
    <w:rsid w:val="00F16655"/>
    <w:rsid w:val="00F166DB"/>
    <w:rsid w:val="00F23DC7"/>
    <w:rsid w:val="00F30552"/>
    <w:rsid w:val="00F45FC1"/>
    <w:rsid w:val="00F506C7"/>
    <w:rsid w:val="00F51005"/>
    <w:rsid w:val="00F55FB0"/>
    <w:rsid w:val="00F60BDA"/>
    <w:rsid w:val="00F64B98"/>
    <w:rsid w:val="00F70B48"/>
    <w:rsid w:val="00F71872"/>
    <w:rsid w:val="00F74D76"/>
    <w:rsid w:val="00F8022E"/>
    <w:rsid w:val="00FA620D"/>
    <w:rsid w:val="00FC310F"/>
    <w:rsid w:val="00FC43B9"/>
    <w:rsid w:val="00FD1706"/>
    <w:rsid w:val="00FE06AA"/>
    <w:rsid w:val="00FE0CE3"/>
    <w:rsid w:val="00FE2DAE"/>
    <w:rsid w:val="00FF46CA"/>
    <w:rsid w:val="00FF4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8764CD"/>
  <w15:docId w15:val="{16051F31-92BA-4195-AC5D-7E7CFEC2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rsid w:val="00E80DA8"/>
    <w:pPr>
      <w:spacing w:after="400" w:line="240" w:lineRule="auto"/>
      <w:ind w:left="288"/>
    </w:pPr>
    <w:rPr>
      <w:sz w:val="24"/>
      <w:szCs w:val="24"/>
    </w:r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NormalWeb">
    <w:name w:val="Normal (Web)"/>
    <w:basedOn w:val="Normal"/>
    <w:uiPriority w:val="99"/>
    <w:semiHidden/>
    <w:unhideWhenUsed/>
    <w:rsid w:val="00FD1706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25A99"/>
  </w:style>
  <w:style w:type="character" w:styleId="CommentReference">
    <w:name w:val="annotation reference"/>
    <w:basedOn w:val="DefaultParagraphFont"/>
    <w:uiPriority w:val="99"/>
    <w:semiHidden/>
    <w:unhideWhenUsed/>
    <w:rsid w:val="00BA3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3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351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51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DA8"/>
    <w:rPr>
      <w:color w:val="0000FF" w:themeColor="hyperlink"/>
      <w:u w:val="single"/>
    </w:rPr>
  </w:style>
  <w:style w:type="table" w:styleId="TableGrid">
    <w:name w:val="Table Grid"/>
    <w:basedOn w:val="TableNormal"/>
    <w:uiPriority w:val="1"/>
    <w:rsid w:val="00237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02A8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"/>
    <w:qFormat/>
    <w:rsid w:val="00A832BB"/>
    <w:rPr>
      <w:b/>
      <w:bCs/>
    </w:rPr>
  </w:style>
  <w:style w:type="paragraph" w:styleId="ListParagraph">
    <w:name w:val="List Paragraph"/>
    <w:basedOn w:val="Normal"/>
    <w:uiPriority w:val="34"/>
    <w:qFormat/>
    <w:rsid w:val="007B7E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9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8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7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0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linkedin.com/in/xxxxx" TargetMode="External"/><Relationship Id="rId4" Type="http://schemas.openxmlformats.org/officeDocument/2006/relationships/styles" Target="styles.xml"/><Relationship Id="rId9" Type="http://schemas.openxmlformats.org/officeDocument/2006/relationships/hyperlink" Target="mailto:xxxxxxxx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08C1C91-4509-4808-AED5-1F6360DAEE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oehringer Ingelheim</Company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First Last Name</dc:creator>
  <cp:lastModifiedBy>Abbasi Hafshejani, Kaveh [IND D]</cp:lastModifiedBy>
  <cp:revision>2</cp:revision>
  <cp:lastPrinted>2019-10-10T21:25:00Z</cp:lastPrinted>
  <dcterms:created xsi:type="dcterms:W3CDTF">2022-01-14T17:43:00Z</dcterms:created>
  <dcterms:modified xsi:type="dcterms:W3CDTF">2022-01-14T17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